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F624CC" w14:textId="1AA31313" w:rsidR="00DD659C" w:rsidRDefault="00D259C4" w:rsidP="00C5299B"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6AF6D60" wp14:editId="73130749">
                <wp:simplePos x="0" y="0"/>
                <wp:positionH relativeFrom="column">
                  <wp:posOffset>1689100</wp:posOffset>
                </wp:positionH>
                <wp:positionV relativeFrom="paragraph">
                  <wp:posOffset>-480109</wp:posOffset>
                </wp:positionV>
                <wp:extent cx="3474720" cy="368300"/>
                <wp:effectExtent l="2540" t="0" r="0" b="4445"/>
                <wp:wrapNone/>
                <wp:docPr id="9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ECFB1" w14:textId="4A80FC2F" w:rsidR="00D64D3F" w:rsidRPr="00B86843" w:rsidRDefault="00D259C4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AF6D60" id="_x0000_t202" coordsize="21600,21600" o:spt="202" path="m,l,21600r21600,l21600,xe">
                <v:stroke joinstyle="miter"/>
                <v:path gradientshapeok="t" o:connecttype="rect"/>
              </v:shapetype>
              <v:shape id="Text Box 43" o:spid="_x0000_s1026" type="#_x0000_t202" style="position:absolute;margin-left:133pt;margin-top:-37.8pt;width:273.6pt;height:29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" filled="f" stroked="f">
                <v:textbox>
                  <w:txbxContent>
                    <w:p w14:paraId="4C3ECFB1" w14:textId="4A80FC2F" w:rsidR="00D64D3F" w:rsidRPr="00B86843" w:rsidRDefault="00D259C4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  <w:r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8CA7E92" wp14:editId="51BA15AF">
                <wp:simplePos x="0" y="0"/>
                <wp:positionH relativeFrom="column">
                  <wp:posOffset>-838200</wp:posOffset>
                </wp:positionH>
                <wp:positionV relativeFrom="paragraph">
                  <wp:posOffset>4138246</wp:posOffset>
                </wp:positionV>
                <wp:extent cx="2499995" cy="4894385"/>
                <wp:effectExtent l="0" t="0" r="0" b="1905"/>
                <wp:wrapNone/>
                <wp:docPr id="8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9995" cy="48943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8C9C016" w14:textId="6E9806E3" w:rsidR="0063669D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Science | Analy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: Linear Regression, Multiple Linear Regression, Logistic Regression, Naïve-Bayes, KNN, Time Series Analysis, AdaBoost, Ensemble Classifier, K- Nearest Neighbor, K-Means Clustering,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Hierarchic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845DAF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lustering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SAS Enterprise Miner, </w:t>
                            </w:r>
                            <w:r w:rsidR="00115502"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Enterprise Guide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SS</w:t>
                            </w:r>
                          </w:p>
                          <w:p w14:paraId="5AFF2A99" w14:textId="4C252C92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Linear Algebra | </w:t>
                            </w: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tatistic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Z-test, ANOVA, Chi-square test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athematics</w:t>
                            </w:r>
                          </w:p>
                          <w:p w14:paraId="4D58D3BB" w14:textId="463E78A5" w:rsid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00348E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Programming Language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: Python, R</w:t>
                            </w:r>
                            <w:r w:rsid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park, Hive, Pig</w:t>
                            </w:r>
                            <w:r w:rsidR="00774B3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="00774B35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ySpark</w:t>
                            </w:r>
                            <w:proofErr w:type="spellEnd"/>
                          </w:p>
                          <w:p w14:paraId="20FB6E0D" w14:textId="1B0F9794" w:rsidR="00845DAF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45DAF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eep Learning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Convolution Neural Network, Recurrent Neural Network, Long Short-Term Memory Network</w:t>
                            </w:r>
                          </w:p>
                          <w:p w14:paraId="4036C7C8" w14:textId="77940709" w:rsidR="00115502" w:rsidRP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bas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SQL Server, Snowflake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ostgreSQ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MSSQL, MYSQL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SQL Server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B46714" w:rsidRP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icrosoft Visual Studio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Visual Basic</w:t>
                            </w:r>
                          </w:p>
                          <w:p w14:paraId="521CD252" w14:textId="68379A75" w:rsidR="00115502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Too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Pentaho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Pr="00115502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MapReduce, Visual Studio, Prefect, SSIS, SSRS, SSAS,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harePoint</w:t>
                            </w:r>
                            <w:r w:rsidR="00B4671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26CBCCFE" w14:textId="7BA27A5C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300FD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loud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Lambda, AWS S3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EC2, AWS CLI,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Kafka, Redshif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AWS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ge Maker</w:t>
                            </w:r>
                          </w:p>
                          <w:p w14:paraId="6B897758" w14:textId="7A80F08E" w:rsidR="00300FD4" w:rsidRDefault="00115502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115502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Certification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SAS Certified Base Programmer for SAS 9 in Mar 2017, SAS Certified Predictive Modeler Using SAS Enterprise Miner 14 in Apr 2018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Practical Machine Learning 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in Dec 2018 from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John Hopkins University</w:t>
                            </w:r>
                            <w:r w:rsid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="00300FD4" w:rsidRPr="00300FD4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Machine Learning Specialization in Feb 2019 from University of Washington</w:t>
                            </w:r>
                            <w:r w:rsidR="00620709"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, Snowflake Pro Certification September 2020</w:t>
                            </w:r>
                          </w:p>
                          <w:p w14:paraId="3F99717F" w14:textId="339BE15A" w:rsidR="008A05CD" w:rsidRDefault="008A05CD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8A05C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Data Visualization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Tableau, R shiny, Power BI</w:t>
                            </w:r>
                          </w:p>
                          <w:p w14:paraId="7E211807" w14:textId="57163A98" w:rsidR="00D259C4" w:rsidRPr="00D259C4" w:rsidRDefault="00D259C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 w:rsidRPr="00D259C4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>Soft Skills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  <w:t xml:space="preserve">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>Integrity, Hands-on approach towards problem solving</w:t>
                            </w:r>
                          </w:p>
                          <w:p w14:paraId="0ADED0EF" w14:textId="77777777" w:rsidR="008A05CD" w:rsidRPr="00300FD4" w:rsidRDefault="008A05CD" w:rsidP="00620709">
                            <w:pPr>
                              <w:spacing w:line="216" w:lineRule="auto"/>
                              <w:jc w:val="both"/>
                              <w:rPr>
                                <w:i/>
                              </w:rPr>
                            </w:pPr>
                          </w:p>
                          <w:p w14:paraId="5BADA0FD" w14:textId="13B44C9A" w:rsidR="00300FD4" w:rsidRPr="00300FD4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55B621A5" w14:textId="77777777" w:rsidR="00300FD4" w:rsidRPr="00115502" w:rsidRDefault="00300FD4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373737"/>
                                <w:sz w:val="16"/>
                                <w:szCs w:val="16"/>
                              </w:rPr>
                            </w:pPr>
                          </w:p>
                          <w:p w14:paraId="028A1369" w14:textId="045FE473" w:rsidR="0000348E" w:rsidRDefault="00845DAF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4C90EEE6" w14:textId="77777777" w:rsidR="0000348E" w:rsidRPr="0000348E" w:rsidRDefault="0000348E" w:rsidP="00620709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373737"/>
                                <w:sz w:val="16"/>
                                <w:szCs w:val="1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CA7E92" id="Text Box 56" o:spid="_x0000_s1027" type="#_x0000_t202" style="position:absolute;margin-left:-66pt;margin-top:325.85pt;width:196.85pt;height:385.4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" filled="f" stroked="f">
                <v:textbox>
                  <w:txbxContent>
                    <w:p w14:paraId="58C9C016" w14:textId="6E9806E3" w:rsidR="0063669D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Science | Analy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: Linear Regression, Multiple Linear Regression, Logistic Regression, Naïve-Bayes, KNN, Time Series Analysis, AdaBoost, Ensemble Classifier, K- Nearest Neighbor, K-Means Clustering,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Hierarchica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845DAF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lustering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SAS Enterprise Miner, </w:t>
                      </w:r>
                      <w:r w:rsidR="00115502"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Enterprise Guide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SS</w:t>
                      </w:r>
                    </w:p>
                    <w:p w14:paraId="5AFF2A99" w14:textId="4C252C92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Linear Algebra | </w:t>
                      </w: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tatistic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Z-test, ANOVA, Chi-square test</w:t>
                      </w:r>
                      <w:r w:rsidR="001D0C61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athematics</w:t>
                      </w:r>
                    </w:p>
                    <w:p w14:paraId="4D58D3BB" w14:textId="463E78A5" w:rsid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00348E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Programming Languages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: Python, R</w:t>
                      </w:r>
                      <w:r w:rsid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park, Hive, Pig</w:t>
                      </w:r>
                      <w:r w:rsidR="00774B3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="00774B35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ySpark</w:t>
                      </w:r>
                      <w:proofErr w:type="spellEnd"/>
                    </w:p>
                    <w:p w14:paraId="20FB6E0D" w14:textId="1B0F9794" w:rsidR="00845DAF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45DAF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eep Learning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Convolution Neural Network, Recurrent Neural Network, Long Short-Term Memory Network</w:t>
                      </w:r>
                    </w:p>
                    <w:p w14:paraId="4036C7C8" w14:textId="77940709" w:rsidR="00115502" w:rsidRP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base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SQL Server, Snowflake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ostgreSQL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MSSQL, MYSQL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SQL Server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B46714" w:rsidRP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icrosoft Visual Studio</w:t>
                      </w:r>
                      <w:r w:rsidR="00CF4C57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Visual Basic</w:t>
                      </w:r>
                    </w:p>
                    <w:p w14:paraId="521CD252" w14:textId="68379A75" w:rsidR="00115502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Too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Pentaho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Pr="00115502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MapReduce, Visual Studio, Prefect, SSIS, SSRS, SSAS,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harePoint</w:t>
                      </w:r>
                      <w:r w:rsidR="00B4671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26CBCCFE" w14:textId="7BA27A5C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  <w:r w:rsidRPr="00300FD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loud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Lambda, AWS S3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EC2, AWS CLI,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Kafka, Redshift,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AWS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ge Maker</w:t>
                      </w:r>
                    </w:p>
                    <w:p w14:paraId="6B897758" w14:textId="7A80F08E" w:rsidR="00300FD4" w:rsidRDefault="00115502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115502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Certification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SAS Certified Base Programmer for SAS 9 in Mar 2017, SAS Certified Predictive Modeler Using SAS Enterprise Miner 14 in Apr 2018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Practical Machine Learning 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in Dec 2018 from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John Hopkins University</w:t>
                      </w:r>
                      <w:r w:rsid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, </w:t>
                      </w:r>
                      <w:r w:rsidR="00300FD4" w:rsidRPr="00300FD4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Machine Learning Specialization in Feb 2019 from University of Washington</w:t>
                      </w:r>
                      <w:r w:rsidR="00620709"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, Snowflake Pro Certification September 2020</w:t>
                      </w:r>
                    </w:p>
                    <w:p w14:paraId="3F99717F" w14:textId="339BE15A" w:rsidR="008A05CD" w:rsidRDefault="008A05CD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8A05CD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Data Visualization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Tableau, R shiny, Power BI</w:t>
                      </w:r>
                    </w:p>
                    <w:p w14:paraId="7E211807" w14:textId="57163A98" w:rsidR="00D259C4" w:rsidRPr="00D259C4" w:rsidRDefault="00D259C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 w:rsidRPr="00D259C4"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>Soft Skills</w:t>
                      </w: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  <w:t xml:space="preserve">: </w:t>
                      </w: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>Integrity, Hands-on approach towards problem solving</w:t>
                      </w:r>
                    </w:p>
                    <w:p w14:paraId="0ADED0EF" w14:textId="77777777" w:rsidR="008A05CD" w:rsidRPr="00300FD4" w:rsidRDefault="008A05CD" w:rsidP="00620709">
                      <w:pPr>
                        <w:spacing w:line="216" w:lineRule="auto"/>
                        <w:jc w:val="both"/>
                        <w:rPr>
                          <w:i/>
                        </w:rPr>
                      </w:pPr>
                    </w:p>
                    <w:p w14:paraId="5BADA0FD" w14:textId="13B44C9A" w:rsidR="00300FD4" w:rsidRPr="00300FD4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</w:p>
                    <w:p w14:paraId="55B621A5" w14:textId="77777777" w:rsidR="00300FD4" w:rsidRPr="00115502" w:rsidRDefault="00300FD4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color w:val="373737"/>
                          <w:sz w:val="16"/>
                          <w:szCs w:val="16"/>
                        </w:rPr>
                      </w:pPr>
                    </w:p>
                    <w:p w14:paraId="028A1369" w14:textId="045FE473" w:rsidR="0000348E" w:rsidRDefault="00845DAF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4C90EEE6" w14:textId="77777777" w:rsidR="0000348E" w:rsidRPr="0000348E" w:rsidRDefault="0000348E" w:rsidP="00620709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373737"/>
                          <w:sz w:val="16"/>
                          <w:szCs w:val="16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D0C61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35ED028A" wp14:editId="7DDD7344">
                <wp:simplePos x="0" y="0"/>
                <wp:positionH relativeFrom="column">
                  <wp:posOffset>-771378</wp:posOffset>
                </wp:positionH>
                <wp:positionV relativeFrom="paragraph">
                  <wp:posOffset>-307926</wp:posOffset>
                </wp:positionV>
                <wp:extent cx="2644140" cy="922020"/>
                <wp:effectExtent l="0" t="0" r="0" b="0"/>
                <wp:wrapNone/>
                <wp:docPr id="6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4140" cy="9220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667D30" w14:textId="594E67B4" w:rsidR="00C5299B" w:rsidRPr="00B86843" w:rsidRDefault="0033631F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48"/>
                                <w:szCs w:val="48"/>
                              </w:rPr>
                              <w:t>SHOUVIK SHARM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ED028A" id="Text Box 61" o:spid="_x0000_s1028" type="#_x0000_t202" style="position:absolute;margin-left:-60.75pt;margin-top:-24.25pt;width:208.2pt;height:72.6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" filled="f" fillcolor="#373737" stroked="f">
                <v:textbox>
                  <w:txbxContent>
                    <w:p w14:paraId="25667D30" w14:textId="594E67B4" w:rsidR="00C5299B" w:rsidRPr="00B86843" w:rsidRDefault="0033631F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48"/>
                          <w:szCs w:val="48"/>
                        </w:rPr>
                        <w:t>SHOUVIK SHARMA</w:t>
                      </w:r>
                    </w:p>
                  </w:txbxContent>
                </v:textbox>
              </v:shape>
            </w:pict>
          </mc:Fallback>
        </mc:AlternateContent>
      </w:r>
      <w:r w:rsidR="001D0C61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1652A661" wp14:editId="533603D7">
                <wp:simplePos x="0" y="0"/>
                <wp:positionH relativeFrom="column">
                  <wp:posOffset>1389184</wp:posOffset>
                </wp:positionH>
                <wp:positionV relativeFrom="paragraph">
                  <wp:posOffset>3235569</wp:posOffset>
                </wp:positionV>
                <wp:extent cx="5162843" cy="1371600"/>
                <wp:effectExtent l="0" t="0" r="0" b="0"/>
                <wp:wrapNone/>
                <wp:docPr id="23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62843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823B790" w14:textId="4A5DEA20" w:rsidR="00F2348A" w:rsidRPr="003D6AD2" w:rsidRDefault="00B86843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ice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ject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D259C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for </w:t>
                            </w:r>
                            <w:proofErr w:type="spellStart"/>
                            <w:r w:rsidR="00D259C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reeksoft</w:t>
                            </w:r>
                            <w:proofErr w:type="spellEnd"/>
                            <w:r w:rsidR="00D259C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echnologie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v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. Ltd. Mumbai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</w:p>
                          <w:p w14:paraId="6413D8C5" w14:textId="486B6819" w:rsidR="00F2348A" w:rsidRPr="003D6AD2" w:rsidRDefault="00F2348A" w:rsidP="003D6AD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RNN Neural Network model for Liv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itional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ading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Ker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ackage in python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utput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pplemen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ll Sprea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rateg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Options Trading,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the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cktes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th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io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2012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</w:t>
                            </w:r>
                            <w:proofErr w:type="spellEnd"/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2017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er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hiev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rrec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rke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dic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71 % of the </w:t>
                            </w:r>
                            <w:proofErr w:type="spellStart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ys</w:t>
                            </w:r>
                            <w:proofErr w:type="spellEnd"/>
                            <w:r w:rsidR="006D6C8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rchitecture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ive trad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52A661" id="Text Box 47" o:spid="_x0000_s1029" type="#_x0000_t202" style="position:absolute;margin-left:109.4pt;margin-top:254.75pt;width:406.5pt;height:108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" filled="f" stroked="f">
                <v:textbox>
                  <w:txbxContent>
                    <w:p w14:paraId="3823B790" w14:textId="4A5DEA20" w:rsidR="00F2348A" w:rsidRPr="003D6AD2" w:rsidRDefault="00B86843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ice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ject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D259C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for </w:t>
                      </w:r>
                      <w:proofErr w:type="spellStart"/>
                      <w:r w:rsidR="00D259C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reeksoft</w:t>
                      </w:r>
                      <w:proofErr w:type="spellEnd"/>
                      <w:r w:rsidR="00D259C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echnologie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v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. Ltd. Mumbai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</w:p>
                    <w:p w14:paraId="6413D8C5" w14:textId="486B6819" w:rsidR="00F2348A" w:rsidRPr="003D6AD2" w:rsidRDefault="00F2348A" w:rsidP="003D6AD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RNN Neural Network model for Liv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itional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ading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Ker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ackage in python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utput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pplemen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ll Sprea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rateg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Options Trading,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the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cktes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th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io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2012</w:t>
                      </w:r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</w:t>
                      </w:r>
                      <w:proofErr w:type="spellEnd"/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2017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er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hiev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rrec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rke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dic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71 % of the </w:t>
                      </w:r>
                      <w:proofErr w:type="spellStart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ys</w:t>
                      </w:r>
                      <w:proofErr w:type="spellEnd"/>
                      <w:r w:rsidR="006D6C8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rchitecture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ive trading</w:t>
                      </w:r>
                    </w:p>
                  </w:txbxContent>
                </v:textbox>
              </v:shape>
            </w:pict>
          </mc:Fallback>
        </mc:AlternateContent>
      </w:r>
      <w:r w:rsidR="00602E6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8754A33" wp14:editId="17A4C044">
                <wp:simplePos x="0" y="0"/>
                <wp:positionH relativeFrom="column">
                  <wp:posOffset>1400908</wp:posOffset>
                </wp:positionH>
                <wp:positionV relativeFrom="paragraph">
                  <wp:posOffset>1735014</wp:posOffset>
                </wp:positionV>
                <wp:extent cx="5151120" cy="1189893"/>
                <wp:effectExtent l="0" t="0" r="0" b="0"/>
                <wp:wrapNone/>
                <wp:docPr id="221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1120" cy="11898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DF722B" w14:textId="1DC5CE39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termin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rend for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tent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ur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at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ogistic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gressio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fol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th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mpaign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sponse</w:t>
                            </w:r>
                            <w:proofErr w:type="spellEnd"/>
                          </w:p>
                          <w:p w14:paraId="267E6ACB" w14:textId="25F4ACED" w:rsidR="00F2348A" w:rsidRPr="003D6AD2" w:rsidRDefault="00E8046C" w:rsidP="00F2348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ecu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eography-wis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ing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e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iew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rofiling,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lated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usiness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rms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ctionable</w:t>
                            </w:r>
                            <w:proofErr w:type="spellEnd"/>
                            <w:r w:rsidR="00F2348A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guidance</w:t>
                            </w:r>
                          </w:p>
                          <w:p w14:paraId="0AE1FC4D" w14:textId="7425FFB3" w:rsidR="00F2348A" w:rsidRPr="003D6AD2" w:rsidRDefault="00F2348A" w:rsidP="00AF16D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dentifi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‘Mo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ustomer’ by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everaging the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ploy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ando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est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lgorithm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u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ositive rate of 81%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is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ett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arget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yearly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-line</w:t>
                            </w:r>
                            <w:r w:rsidR="00AF16DA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venue by 13 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8754A33" id="_x0000_s1030" type="#_x0000_t202" style="position:absolute;margin-left:110.3pt;margin-top:136.6pt;width:405.6pt;height:93.7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" filled="f" stroked="f">
                <v:textbox>
                  <w:txbxContent>
                    <w:p w14:paraId="72DF722B" w14:textId="1DC5CE39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termin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rend for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tent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ur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at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ogistic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gressio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fol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th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mpaign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sponse</w:t>
                      </w:r>
                      <w:proofErr w:type="spellEnd"/>
                    </w:p>
                    <w:p w14:paraId="267E6ACB" w14:textId="25F4ACED" w:rsidR="00F2348A" w:rsidRPr="003D6AD2" w:rsidRDefault="00E8046C" w:rsidP="00F2348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ecu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eography-wis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ing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e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iew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rofiling,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lated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usiness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rms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ctionable</w:t>
                      </w:r>
                      <w:proofErr w:type="spellEnd"/>
                      <w:r w:rsidR="00F2348A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guidance</w:t>
                      </w:r>
                    </w:p>
                    <w:p w14:paraId="0AE1FC4D" w14:textId="7425FFB3" w:rsidR="00F2348A" w:rsidRPr="003D6AD2" w:rsidRDefault="00F2348A" w:rsidP="00AF16D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dentifi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‘Mo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ustomer’ by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everaging the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ploy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ando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est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lgorithm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u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ositive rate of 81%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is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ett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arget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yearly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-line</w:t>
                      </w:r>
                      <w:r w:rsidR="00AF16DA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venue by 13 %</w:t>
                      </w:r>
                    </w:p>
                  </w:txbxContent>
                </v:textbox>
              </v:shape>
            </w:pict>
          </mc:Fallback>
        </mc:AlternateContent>
      </w:r>
      <w:r w:rsidR="00602E6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067ACC0C" wp14:editId="4AC7C6EA">
                <wp:simplePos x="0" y="0"/>
                <wp:positionH relativeFrom="column">
                  <wp:posOffset>1793631</wp:posOffset>
                </wp:positionH>
                <wp:positionV relativeFrom="paragraph">
                  <wp:posOffset>2825262</wp:posOffset>
                </wp:positionV>
                <wp:extent cx="4526915" cy="526952"/>
                <wp:effectExtent l="0" t="0" r="0" b="6985"/>
                <wp:wrapNone/>
                <wp:docPr id="223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269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6B8BFD" w14:textId="2ABBAF8E" w:rsidR="00F2348A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>STRATEGY AND ANALYTICS INTERN</w:t>
                            </w:r>
                          </w:p>
                          <w:p w14:paraId="4537B283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Greeksoft Technologies Pvt. Ltd.</w:t>
                            </w:r>
                          </w:p>
                          <w:p w14:paraId="4874CA26" w14:textId="46EC78EE" w:rsidR="00F2348A" w:rsidRPr="00B86843" w:rsidRDefault="00CF4C57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9</w:t>
                            </w:r>
                            <w:r w:rsidR="001D0C61">
                              <w:rPr>
                                <w:rFonts w:ascii="Lato Black"/>
                                <w:iCs/>
                                <w:sz w:val="14"/>
                              </w:rPr>
                              <w:t>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7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12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7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7ACC0C" id="Text Box 51" o:spid="_x0000_s1031" type="#_x0000_t202" style="position:absolute;margin-left:141.25pt;margin-top:222.45pt;width:356.45pt;height:41.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" filled="f" stroked="f">
                <v:textbox>
                  <w:txbxContent>
                    <w:p w14:paraId="116B8BFD" w14:textId="2ABBAF8E" w:rsidR="00F2348A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>STRATEGY AND ANALYTICS INTERN</w:t>
                      </w:r>
                    </w:p>
                    <w:p w14:paraId="4537B283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Greeksoft Technologies Pvt. Ltd.</w:t>
                      </w:r>
                    </w:p>
                    <w:p w14:paraId="4874CA26" w14:textId="46EC78EE" w:rsidR="00F2348A" w:rsidRPr="00B86843" w:rsidRDefault="00CF4C57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9</w:t>
                      </w:r>
                      <w:r w:rsidR="001D0C61">
                        <w:rPr>
                          <w:rFonts w:ascii="Lato Black"/>
                          <w:iCs/>
                          <w:sz w:val="14"/>
                        </w:rPr>
                        <w:t>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7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12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7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8A05CD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1FEAB17A" wp14:editId="4F79A94B">
                <wp:simplePos x="0" y="0"/>
                <wp:positionH relativeFrom="column">
                  <wp:posOffset>1423817</wp:posOffset>
                </wp:positionH>
                <wp:positionV relativeFrom="paragraph">
                  <wp:posOffset>5602898</wp:posOffset>
                </wp:positionV>
                <wp:extent cx="5143500" cy="3458308"/>
                <wp:effectExtent l="0" t="0" r="0" b="8890"/>
                <wp:wrapNone/>
                <wp:docPr id="240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43500" cy="34583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3AEA5E" w14:textId="110C60E6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verﬂ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Analysi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cto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-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cember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2019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)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- </w:t>
                            </w:r>
                            <w:proofErr w:type="spellStart"/>
                            <w:r w:rsidR="003D6AD2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sights about question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o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n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tac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verflow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trac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larg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data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et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Google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ig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arehous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;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scover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pam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exper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valuab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leveraging big data technologi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Apac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i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Apache Spark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</w:t>
                            </w:r>
                            <w:r w:rsidR="00C41E1A" w:rsidRPr="00B86843">
                              <w:t xml:space="preserve"> </w:t>
                            </w:r>
                            <w:hyperlink r:id="rId6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06BCBDB9" w14:textId="6A0467A7" w:rsidR="00702675" w:rsidRPr="00B86843" w:rsidRDefault="00702675" w:rsidP="00C41E1A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Yelp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March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20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) -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uil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sonaliz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staurant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e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web ap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Yelp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restaurants b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s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del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ike Pure Collaborative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pproximat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ares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eighbour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K-NN,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Naiv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yes an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bri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trix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actor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yperparameter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r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u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pyth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ibrar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iki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timizer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7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6CC6A72" w14:textId="01038EA3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Ma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CelebAMask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-HQ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n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duc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tt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U-Net architecture of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s on the open-sourc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eleb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-Mas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taset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 IOU Score of 92%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8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62A700FA" w14:textId="4A53BFC9" w:rsidR="00702675" w:rsidRPr="00B86843" w:rsidRDefault="00702675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Inventory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Optimiz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proble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Kaggl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(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Jan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2019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– </w:t>
                            </w:r>
                            <w:proofErr w:type="spellStart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ebruary</w:t>
                            </w:r>
                            <w:proofErr w:type="spellEnd"/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19) -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recas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man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LED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elevis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Holt-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nter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’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mooth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ethod</w:t>
                            </w:r>
                            <w:proofErr w:type="spellEnd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APE of 20.</w:t>
                            </w:r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760  </w:t>
                            </w:r>
                            <w:hyperlink r:id="rId9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8984E27" w14:textId="316F9843" w:rsidR="00180A2D" w:rsidRPr="00B86843" w:rsidRDefault="00180A2D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Style w:val="Hyperlink"/>
                                <w:rFonts w:ascii="Open Sans Light" w:hAnsi="Open Sans Light" w:cs="Open Sans Light"/>
                                <w:color w:val="auto"/>
                                <w:sz w:val="18"/>
                                <w:szCs w:val="18"/>
                                <w:u w:val="none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Recommendation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Charles Darwin (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July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 – </w:t>
                            </w:r>
                            <w:r w:rsidR="00D76F2F"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ugust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sign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book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commendatio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ystem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as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</w:t>
                            </w:r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he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ntent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tilizing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r w:rsidR="008A05C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open</w:t>
                            </w:r>
                            <w:r w:rsidR="001D0C61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="008A05C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ource </w:t>
                            </w:r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harles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arwin's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bibliography</w:t>
                            </w:r>
                            <w:proofErr w:type="spellEnd"/>
                            <w:r w:rsidR="00C41E1A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data </w:t>
                            </w:r>
                            <w:proofErr w:type="spellStart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ning</w:t>
                            </w:r>
                            <w:proofErr w:type="spellEnd"/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echniques </w:t>
                            </w:r>
                            <w:hyperlink r:id="rId10" w:history="1">
                              <w:r w:rsidR="00C41E1A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  <w:p w14:paraId="29C58BC7" w14:textId="61245EC3" w:rsidR="00EF02FE" w:rsidRPr="00B86843" w:rsidRDefault="00EF02FE" w:rsidP="00702675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ASL Recognitio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>Deep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b/>
                                <w:bCs/>
                                <w:sz w:val="18"/>
                                <w:szCs w:val="18"/>
                                <w:lang w:val="fr-FR"/>
                              </w:rPr>
                              <w:t xml:space="preserve"> Learning (July 2020 – August 2020) – </w:t>
                            </w:r>
                            <w:proofErr w:type="spellStart"/>
                            <w:r w:rsidR="00E8046C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ated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volutional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neural network to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lassify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mages of American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ign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anguage</w:t>
                            </w:r>
                            <w:proofErr w:type="spellEnd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ASL) </w:t>
                            </w:r>
                            <w:proofErr w:type="spellStart"/>
                            <w:r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tters</w:t>
                            </w:r>
                            <w:proofErr w:type="spellEnd"/>
                            <w:r w:rsidR="00CC630F" w:rsidRPr="00B86843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hyperlink r:id="rId11" w:history="1">
                              <w:r w:rsidR="001F1562" w:rsidRPr="00B86843">
                                <w:rPr>
                                  <w:rStyle w:val="Hyperlink"/>
                                  <w:b/>
                                  <w:bCs/>
                                  <w:color w:val="auto"/>
                                  <w:sz w:val="16"/>
                                  <w:szCs w:val="16"/>
                                </w:rPr>
                                <w:t>(git link)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EAB17A" id="_x0000_s1032" type="#_x0000_t202" style="position:absolute;margin-left:112.1pt;margin-top:441.15pt;width:405pt;height:272.3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" filled="f" stroked="f">
                <v:textbox>
                  <w:txbxContent>
                    <w:p w14:paraId="0C3AEA5E" w14:textId="110C60E6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verﬂ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Analysi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cto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-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cember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2019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)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- </w:t>
                      </w:r>
                      <w:proofErr w:type="spellStart"/>
                      <w:r w:rsidR="003D6AD2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sights about question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o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n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tac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verflow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trac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large 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data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et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Google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ig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arehous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;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scover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pam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exper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valuab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leveraging big data technologi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Apac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i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Apache Spark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</w:t>
                      </w:r>
                      <w:r w:rsidR="00C41E1A" w:rsidRPr="00B86843">
                        <w:t xml:space="preserve"> </w:t>
                      </w:r>
                      <w:hyperlink r:id="rId12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06BCBDB9" w14:textId="6A0467A7" w:rsidR="00702675" w:rsidRPr="00B86843" w:rsidRDefault="00702675" w:rsidP="00C41E1A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Yelp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March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20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) -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uil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sonaliz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staurant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e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web ap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Yelp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restaurants b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s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del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ike Pure Collaborative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pproximat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ares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eighbour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K-NN,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Naiv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yes an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bri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trix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actor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yperparameter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r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u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pyth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ibrar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iki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timizer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3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6CC6A72" w14:textId="01038EA3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Ma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CelebAMask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-HQ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ne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duc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tt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U-Net architecture of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s on the open-sourc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eleb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-Mas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taset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 IOU Score of 92%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4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62A700FA" w14:textId="4A53BFC9" w:rsidR="00702675" w:rsidRPr="00B86843" w:rsidRDefault="00702675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Inventory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Optimiz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proble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Kaggl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(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Jan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2019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– </w:t>
                      </w:r>
                      <w:proofErr w:type="spellStart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ebruary</w:t>
                      </w:r>
                      <w:proofErr w:type="spellEnd"/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19) -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recas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man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LED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elevis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Holt-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nter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’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mooth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ethod</w:t>
                      </w:r>
                      <w:proofErr w:type="spellEnd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APE of 20.</w:t>
                      </w:r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760  </w:t>
                      </w:r>
                      <w:hyperlink r:id="rId15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8984E27" w14:textId="316F9843" w:rsidR="00180A2D" w:rsidRPr="00B86843" w:rsidRDefault="00180A2D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Style w:val="Hyperlink"/>
                          <w:rFonts w:ascii="Open Sans Light" w:hAnsi="Open Sans Light" w:cs="Open Sans Light"/>
                          <w:color w:val="auto"/>
                          <w:sz w:val="18"/>
                          <w:szCs w:val="18"/>
                          <w:u w:val="none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Recommendation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Charles Darwin (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July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 – </w:t>
                      </w:r>
                      <w:r w:rsidR="00D76F2F"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ugust </w:t>
                      </w: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sign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book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commendatio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ystem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as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</w:t>
                      </w:r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he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ntent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tilizing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r w:rsidR="008A05C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open</w:t>
                      </w:r>
                      <w:r w:rsidR="001D0C61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="008A05C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ource </w:t>
                      </w:r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harles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arwin's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bibliography</w:t>
                      </w:r>
                      <w:proofErr w:type="spellEnd"/>
                      <w:r w:rsidR="00C41E1A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data </w:t>
                      </w:r>
                      <w:proofErr w:type="spellStart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ning</w:t>
                      </w:r>
                      <w:proofErr w:type="spellEnd"/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echniques </w:t>
                      </w:r>
                      <w:hyperlink r:id="rId16" w:history="1">
                        <w:r w:rsidR="00C41E1A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  <w:p w14:paraId="29C58BC7" w14:textId="61245EC3" w:rsidR="00EF02FE" w:rsidRPr="00B86843" w:rsidRDefault="00EF02FE" w:rsidP="00702675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ASL Recognitio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>Deep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b/>
                          <w:bCs/>
                          <w:sz w:val="18"/>
                          <w:szCs w:val="18"/>
                          <w:lang w:val="fr-FR"/>
                        </w:rPr>
                        <w:t xml:space="preserve"> Learning (July 2020 – August 2020) – </w:t>
                      </w:r>
                      <w:proofErr w:type="spellStart"/>
                      <w:r w:rsidR="00E8046C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ated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volutional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neural network to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lassify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mages of American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ign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anguage</w:t>
                      </w:r>
                      <w:proofErr w:type="spellEnd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ASL) </w:t>
                      </w:r>
                      <w:proofErr w:type="spellStart"/>
                      <w:r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tters</w:t>
                      </w:r>
                      <w:proofErr w:type="spellEnd"/>
                      <w:r w:rsidR="00CC630F" w:rsidRPr="00B86843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hyperlink r:id="rId17" w:history="1">
                        <w:r w:rsidR="001F1562" w:rsidRPr="00B86843">
                          <w:rPr>
                            <w:rStyle w:val="Hyperlink"/>
                            <w:b/>
                            <w:bCs/>
                            <w:color w:val="auto"/>
                            <w:sz w:val="16"/>
                            <w:szCs w:val="16"/>
                          </w:rPr>
                          <w:t>(git link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AF16DA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D54679C" wp14:editId="24F1A3F9">
                <wp:simplePos x="0" y="0"/>
                <wp:positionH relativeFrom="column">
                  <wp:posOffset>1767840</wp:posOffset>
                </wp:positionH>
                <wp:positionV relativeFrom="paragraph">
                  <wp:posOffset>-350520</wp:posOffset>
                </wp:positionV>
                <wp:extent cx="4526915" cy="784860"/>
                <wp:effectExtent l="0" t="0" r="0" b="0"/>
                <wp:wrapNone/>
                <wp:docPr id="1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784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 id="8">
                        <w:txbxContent>
                          <w:p w14:paraId="1807F131" w14:textId="47FD2102" w:rsidR="00EC595D" w:rsidRPr="00EF4051" w:rsidRDefault="00CC0BB7" w:rsidP="00CC0BB7">
                            <w:pPr>
                              <w:pStyle w:val="Heading2"/>
                              <w:spacing w:before="210"/>
                              <w:ind w:left="0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>
                              <w:rPr>
                                <w:w w:val="105"/>
                              </w:rPr>
                              <w:t xml:space="preserve">  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 xml:space="preserve">DATA </w:t>
                            </w:r>
                            <w:r w:rsidR="00CF4C57">
                              <w:rPr>
                                <w:i/>
                                <w:iCs/>
                                <w:w w:val="105"/>
                              </w:rPr>
                              <w:t>SCIENTIST</w:t>
                            </w:r>
                            <w:r w:rsidR="00EF4051" w:rsidRPr="00EF4051">
                              <w:rPr>
                                <w:i/>
                                <w:iCs/>
                                <w:w w:val="105"/>
                              </w:rPr>
                              <w:t xml:space="preserve"> INTERN</w:t>
                            </w:r>
                          </w:p>
                          <w:p w14:paraId="30AE39DC" w14:textId="77777777" w:rsidR="00EC595D" w:rsidRDefault="00EC595D" w:rsidP="00EC595D">
                            <w:pPr>
                              <w:pStyle w:val="Heading3"/>
                              <w:spacing w:line="240" w:lineRule="auto"/>
                            </w:pPr>
                            <w:proofErr w:type="spellStart"/>
                            <w:r>
                              <w:t>Daten</w:t>
                            </w:r>
                            <w:proofErr w:type="spellEnd"/>
                            <w:r>
                              <w:t xml:space="preserve"> Solutions Inc.</w:t>
                            </w:r>
                          </w:p>
                          <w:p w14:paraId="26EE862A" w14:textId="51A63C33" w:rsidR="00EC595D" w:rsidRPr="00B86843" w:rsidRDefault="00CF4C57" w:rsidP="00EC595D">
                            <w:pPr>
                              <w:tabs>
                                <w:tab w:val="left" w:pos="5074"/>
                              </w:tabs>
                              <w:spacing w:line="240" w:lineRule="auto"/>
                              <w:ind w:left="118"/>
                              <w:rPr>
                                <w:rFonts w:ascii="Lato Black"/>
                                <w:iCs/>
                                <w:sz w:val="1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5/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20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-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1"/>
                                <w:sz w:val="14"/>
                              </w:rPr>
                              <w:t xml:space="preserve"> 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Present</w:t>
                            </w:r>
                            <w:r w:rsidR="00EC595D" w:rsidRPr="00B86843">
                              <w:rPr>
                                <w:sz w:val="14"/>
                              </w:rPr>
                              <w:tab/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Chicago,</w:t>
                            </w:r>
                            <w:r w:rsidR="00EC595D" w:rsidRPr="00B86843">
                              <w:rPr>
                                <w:rFonts w:ascii="Lato Black"/>
                                <w:iCs/>
                                <w:spacing w:val="4"/>
                                <w:sz w:val="14"/>
                              </w:rPr>
                              <w:t xml:space="preserve"> </w:t>
                            </w:r>
                            <w:r w:rsidR="0088477B">
                              <w:rPr>
                                <w:rFonts w:ascii="Lato Black"/>
                                <w:iCs/>
                                <w:sz w:val="14"/>
                              </w:rPr>
                              <w:t>USA</w:t>
                            </w:r>
                          </w:p>
                          <w:p w14:paraId="279DB98C" w14:textId="77777777" w:rsidR="00EC595D" w:rsidRDefault="00EC595D" w:rsidP="00EC595D">
                            <w:pPr>
                              <w:spacing w:line="139" w:lineRule="exact"/>
                              <w:ind w:left="118"/>
                              <w:rPr>
                                <w:rFonts w:ascii="Lato Black" w:hAnsi="Lato Black"/>
                                <w:i/>
                                <w:sz w:val="14"/>
                              </w:rPr>
                            </w:pPr>
                            <w:proofErr w:type="spellStart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en</w:t>
                            </w:r>
                            <w:proofErr w:type="spellEnd"/>
                            <w:r>
                              <w:rPr>
                                <w:rFonts w:ascii="Lato Black" w:hAns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 xml:space="preserve"> solutions oﬀer a wide range of consulting services from Analytical solutions, ETL</w:t>
                            </w:r>
                          </w:p>
                          <w:p w14:paraId="31DD6D45" w14:textId="68E403DA" w:rsidR="00EC595D" w:rsidRDefault="00EC595D" w:rsidP="00EC595D">
                            <w:pPr>
                              <w:pStyle w:val="Heading2"/>
                              <w:spacing w:before="210"/>
                              <w:rPr>
                                <w:w w:val="105"/>
                              </w:rPr>
                            </w:pPr>
                            <w:r>
                              <w:rPr>
                                <w:rFonts w:ascii="Lato Black"/>
                                <w:i/>
                                <w:color w:val="7C7C7C"/>
                                <w:w w:val="105"/>
                                <w:sz w:val="14"/>
                              </w:rPr>
                              <w:t>data processing, and Data Architecture</w:t>
                            </w:r>
                          </w:p>
                          <w:p w14:paraId="0152DEF9" w14:textId="77777777" w:rsidR="00EC595D" w:rsidRDefault="00EC595D" w:rsidP="00EC595D">
                            <w:pPr>
                              <w:pStyle w:val="Heading2"/>
                              <w:spacing w:before="210"/>
                            </w:pPr>
                          </w:p>
                          <w:p w14:paraId="2BBD43B1" w14:textId="262FEF9C" w:rsidR="00B074C2" w:rsidRPr="00CA6AEB" w:rsidRDefault="00CA6AEB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  <w:r w:rsidRPr="00CA6AEB"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  <w:t>- COMPANY NAME (2010 &gt; PRESENT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4679C" id="_x0000_s1033" type="#_x0000_t202" style="position:absolute;margin-left:139.2pt;margin-top:-27.6pt;width:356.45pt;height:61.8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" filled="f" stroked="f">
                <v:textbox style="mso-next-textbox:#Rectangle 65">
                  <w:txbxContent>
                    <w:p w14:paraId="1807F131" w14:textId="47FD2102" w:rsidR="00EC595D" w:rsidRPr="00EF4051" w:rsidRDefault="00CC0BB7" w:rsidP="00CC0BB7">
                      <w:pPr>
                        <w:pStyle w:val="Heading2"/>
                        <w:spacing w:before="210"/>
                        <w:ind w:left="0"/>
                        <w:rPr>
                          <w:i/>
                          <w:iCs/>
                          <w:w w:val="105"/>
                        </w:rPr>
                      </w:pPr>
                      <w:r>
                        <w:rPr>
                          <w:w w:val="105"/>
                        </w:rPr>
                        <w:t xml:space="preserve">  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 xml:space="preserve">DATA </w:t>
                      </w:r>
                      <w:r w:rsidR="00CF4C57">
                        <w:rPr>
                          <w:i/>
                          <w:iCs/>
                          <w:w w:val="105"/>
                        </w:rPr>
                        <w:t>SCIENTIST</w:t>
                      </w:r>
                      <w:r w:rsidR="00EF4051" w:rsidRPr="00EF4051">
                        <w:rPr>
                          <w:i/>
                          <w:iCs/>
                          <w:w w:val="105"/>
                        </w:rPr>
                        <w:t xml:space="preserve"> INTERN</w:t>
                      </w:r>
                    </w:p>
                    <w:p w14:paraId="30AE39DC" w14:textId="77777777" w:rsidR="00EC595D" w:rsidRDefault="00EC595D" w:rsidP="00EC595D">
                      <w:pPr>
                        <w:pStyle w:val="Heading3"/>
                        <w:spacing w:line="240" w:lineRule="auto"/>
                      </w:pPr>
                      <w:proofErr w:type="spellStart"/>
                      <w:r>
                        <w:t>Daten</w:t>
                      </w:r>
                      <w:proofErr w:type="spellEnd"/>
                      <w:r>
                        <w:t xml:space="preserve"> Solutions Inc.</w:t>
                      </w:r>
                    </w:p>
                    <w:p w14:paraId="26EE862A" w14:textId="51A63C33" w:rsidR="00EC595D" w:rsidRPr="00B86843" w:rsidRDefault="00CF4C57" w:rsidP="00EC595D">
                      <w:pPr>
                        <w:tabs>
                          <w:tab w:val="left" w:pos="5074"/>
                        </w:tabs>
                        <w:spacing w:line="240" w:lineRule="auto"/>
                        <w:ind w:left="118"/>
                        <w:rPr>
                          <w:rFonts w:ascii="Lato Black"/>
                          <w:iCs/>
                          <w:sz w:val="1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5/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2020</w:t>
                      </w:r>
                      <w:r w:rsidR="00EC595D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-</w:t>
                      </w:r>
                      <w:r w:rsidR="00EC595D" w:rsidRPr="00B86843">
                        <w:rPr>
                          <w:rFonts w:ascii="Lato Black"/>
                          <w:iCs/>
                          <w:spacing w:val="1"/>
                          <w:sz w:val="14"/>
                        </w:rPr>
                        <w:t xml:space="preserve"> </w:t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Present</w:t>
                      </w:r>
                      <w:r w:rsidR="00EC595D" w:rsidRPr="00B86843">
                        <w:rPr>
                          <w:sz w:val="14"/>
                        </w:rPr>
                        <w:tab/>
                      </w:r>
                      <w:r w:rsidR="00EC595D" w:rsidRPr="00B86843">
                        <w:rPr>
                          <w:rFonts w:ascii="Lato Black"/>
                          <w:iCs/>
                          <w:sz w:val="14"/>
                        </w:rPr>
                        <w:t>Chicago,</w:t>
                      </w:r>
                      <w:r w:rsidR="00EC595D" w:rsidRPr="00B86843">
                        <w:rPr>
                          <w:rFonts w:ascii="Lato Black"/>
                          <w:iCs/>
                          <w:spacing w:val="4"/>
                          <w:sz w:val="14"/>
                        </w:rPr>
                        <w:t xml:space="preserve"> </w:t>
                      </w:r>
                      <w:r w:rsidR="0088477B">
                        <w:rPr>
                          <w:rFonts w:ascii="Lato Black"/>
                          <w:iCs/>
                          <w:sz w:val="14"/>
                        </w:rPr>
                        <w:t>USA</w:t>
                      </w:r>
                    </w:p>
                    <w:p w14:paraId="279DB98C" w14:textId="77777777" w:rsidR="00EC595D" w:rsidRDefault="00EC595D" w:rsidP="00EC595D">
                      <w:pPr>
                        <w:spacing w:line="139" w:lineRule="exact"/>
                        <w:ind w:left="118"/>
                        <w:rPr>
                          <w:rFonts w:ascii="Lato Black" w:hAnsi="Lato Black"/>
                          <w:i/>
                          <w:sz w:val="14"/>
                        </w:rPr>
                      </w:pPr>
                      <w:proofErr w:type="spellStart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>Daten</w:t>
                      </w:r>
                      <w:proofErr w:type="spellEnd"/>
                      <w:r>
                        <w:rPr>
                          <w:rFonts w:ascii="Lato Black" w:hAnsi="Lato Black"/>
                          <w:i/>
                          <w:color w:val="7C7C7C"/>
                          <w:w w:val="105"/>
                          <w:sz w:val="14"/>
                        </w:rPr>
                        <w:t xml:space="preserve"> solutions oﬀer a wide range of consulting services from Analytical solutions, ETL</w:t>
                      </w:r>
                    </w:p>
                    <w:p w14:paraId="31DD6D45" w14:textId="68E403DA" w:rsidR="00EC595D" w:rsidRDefault="00EC595D" w:rsidP="00EC595D">
                      <w:pPr>
                        <w:pStyle w:val="Heading2"/>
                        <w:spacing w:before="210"/>
                        <w:rPr>
                          <w:w w:val="105"/>
                        </w:rPr>
                      </w:pPr>
                      <w:r>
                        <w:rPr>
                          <w:rFonts w:ascii="Lato Black"/>
                          <w:i/>
                          <w:color w:val="7C7C7C"/>
                          <w:w w:val="105"/>
                          <w:sz w:val="14"/>
                        </w:rPr>
                        <w:t>data processing, and Data Architecture</w:t>
                      </w:r>
                    </w:p>
                    <w:p w14:paraId="0152DEF9" w14:textId="77777777" w:rsidR="00EC595D" w:rsidRDefault="00EC595D" w:rsidP="00EC595D">
                      <w:pPr>
                        <w:pStyle w:val="Heading2"/>
                        <w:spacing w:before="210"/>
                      </w:pPr>
                    </w:p>
                    <w:p w14:paraId="2BBD43B1" w14:textId="262FEF9C" w:rsidR="00B074C2" w:rsidRPr="00CA6AEB" w:rsidRDefault="00CA6AEB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  <w:r w:rsidRPr="00CA6AEB"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  <w:t>- COMPANY NAME (2010 &gt; PRESENT)</w:t>
                      </w:r>
                    </w:p>
                  </w:txbxContent>
                </v:textbox>
              </v:shape>
            </w:pict>
          </mc:Fallback>
        </mc:AlternateContent>
      </w:r>
      <w:r w:rsidR="00AF16DA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3FE9CAFE" wp14:editId="35B9591C">
                <wp:simplePos x="0" y="0"/>
                <wp:positionH relativeFrom="column">
                  <wp:posOffset>1402080</wp:posOffset>
                </wp:positionH>
                <wp:positionV relativeFrom="paragraph">
                  <wp:posOffset>190500</wp:posOffset>
                </wp:positionV>
                <wp:extent cx="5135880" cy="1219200"/>
                <wp:effectExtent l="0" t="0" r="0" b="0"/>
                <wp:wrapNone/>
                <wp:docPr id="19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5880" cy="1219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02A3E23" w14:textId="4FB605F8" w:rsidR="007607E7" w:rsidRDefault="00EF4051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veloped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ta </w:t>
                            </w:r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</w:t>
                            </w:r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igration </w:t>
                            </w:r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pipeline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rom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SQL Server to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mensional</w:t>
                            </w:r>
                            <w:proofErr w:type="spellEnd"/>
                            <w:r w:rsidR="007607E7"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modeling</w:t>
                            </w:r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n the </w:t>
                            </w:r>
                            <w:proofErr w:type="spellStart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igrated</w:t>
                            </w:r>
                            <w:proofErr w:type="spellEnd"/>
                            <w:r w:rsidR="00C33450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</w:p>
                          <w:p w14:paraId="150FDDDA" w14:textId="673CD821" w:rsidR="00774B35" w:rsidRPr="003D6AD2" w:rsidRDefault="00774B35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mprovement</w:t>
                            </w:r>
                            <w:proofErr w:type="spellEnd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performance of </w:t>
                            </w:r>
                            <w:proofErr w:type="spellStart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xisting</w:t>
                            </w:r>
                            <w:proofErr w:type="spellEnd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SQL </w:t>
                            </w:r>
                            <w:proofErr w:type="spellStart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queries</w:t>
                            </w:r>
                            <w:proofErr w:type="spellEnd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eekly</w:t>
                            </w:r>
                            <w:proofErr w:type="spellEnd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RM </w:t>
                            </w:r>
                            <w:proofErr w:type="spellStart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ummary</w:t>
                            </w:r>
                            <w:proofErr w:type="spellEnd"/>
                            <w:r w:rsidRPr="00774B3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</w:t>
                            </w:r>
                            <w:r w:rsidR="00602E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602E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602E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omputer </w:t>
                            </w:r>
                            <w:proofErr w:type="spellStart"/>
                            <w:r w:rsidR="00602E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gramming</w:t>
                            </w:r>
                            <w:proofErr w:type="spellEnd"/>
                            <w:r w:rsidR="00602E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602E65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272FE007" w14:textId="29B97946" w:rsidR="007607E7" w:rsidRPr="003D6AD2" w:rsidRDefault="007607E7" w:rsidP="007607E7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utomat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ETL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ocesses</w:t>
                            </w:r>
                            <w:proofErr w:type="spellEnd"/>
                            <w:r w:rsid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ing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refect</w:t>
                            </w:r>
                            <w:proofErr w:type="spellEnd"/>
                            <w:r w:rsidR="00E4563D" w:rsidRPr="00E4563D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(Python)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ak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t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easier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rang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</w:t>
                            </w:r>
                            <w:r w:rsidR="00CF4C57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sets </w:t>
                            </w:r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duc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ime by as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uch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s 40% by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erform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large-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ale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data conversions, and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ransferring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AAN data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tandardized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mats for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egration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to</w:t>
                            </w:r>
                            <w:proofErr w:type="spellEnd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3D6AD2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nowflake</w:t>
                            </w:r>
                            <w:proofErr w:type="spellEnd"/>
                          </w:p>
                          <w:p w14:paraId="45D18722" w14:textId="6412255A" w:rsidR="008577A6" w:rsidRPr="003D6AD2" w:rsidRDefault="008577A6" w:rsidP="007607E7">
                            <w:pPr>
                              <w:pStyle w:val="ListParagraph"/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sz w:val="20"/>
                                <w:szCs w:val="20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E9CAFE" id="_x0000_s1034" type="#_x0000_t202" style="position:absolute;margin-left:110.4pt;margin-top:15pt;width:404.4pt;height:9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" filled="f" stroked="f">
                <v:textbox>
                  <w:txbxContent>
                    <w:p w14:paraId="402A3E23" w14:textId="4FB605F8" w:rsidR="007607E7" w:rsidRDefault="00EF4051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veloped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ta </w:t>
                      </w:r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</w:t>
                      </w:r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igration </w:t>
                      </w:r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pipeline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rom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SQL Server to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mensional</w:t>
                      </w:r>
                      <w:proofErr w:type="spellEnd"/>
                      <w:r w:rsidR="007607E7"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modeling</w:t>
                      </w:r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n the </w:t>
                      </w:r>
                      <w:proofErr w:type="spellStart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igrated</w:t>
                      </w:r>
                      <w:proofErr w:type="spellEnd"/>
                      <w:r w:rsidR="00C33450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</w:p>
                    <w:p w14:paraId="150FDDDA" w14:textId="673CD821" w:rsidR="00774B35" w:rsidRPr="003D6AD2" w:rsidRDefault="00774B35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mprovement</w:t>
                      </w:r>
                      <w:proofErr w:type="spellEnd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performance of </w:t>
                      </w:r>
                      <w:proofErr w:type="spellStart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xisting</w:t>
                      </w:r>
                      <w:proofErr w:type="spellEnd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SQL </w:t>
                      </w:r>
                      <w:proofErr w:type="spellStart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queries</w:t>
                      </w:r>
                      <w:proofErr w:type="spellEnd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eekly</w:t>
                      </w:r>
                      <w:proofErr w:type="spellEnd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RM </w:t>
                      </w:r>
                      <w:proofErr w:type="spellStart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ummary</w:t>
                      </w:r>
                      <w:proofErr w:type="spellEnd"/>
                      <w:r w:rsidRPr="00774B3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</w:t>
                      </w:r>
                      <w:r w:rsidR="00602E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602E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602E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omputer </w:t>
                      </w:r>
                      <w:proofErr w:type="spellStart"/>
                      <w:r w:rsidR="00602E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gramming</w:t>
                      </w:r>
                      <w:proofErr w:type="spellEnd"/>
                      <w:r w:rsidR="00602E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602E65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272FE007" w14:textId="29B97946" w:rsidR="007607E7" w:rsidRPr="003D6AD2" w:rsidRDefault="007607E7" w:rsidP="007607E7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utomat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ETL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ocesses</w:t>
                      </w:r>
                      <w:proofErr w:type="spellEnd"/>
                      <w:r w:rsid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ing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refect</w:t>
                      </w:r>
                      <w:proofErr w:type="spellEnd"/>
                      <w:r w:rsidR="00E4563D" w:rsidRPr="00E4563D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(Python)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ak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t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easier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rang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</w:t>
                      </w:r>
                      <w:r w:rsidR="00CF4C57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sets </w:t>
                      </w:r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duc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ime by as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uch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s 40% by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erform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large-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ale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data conversions, and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ransferring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AAN data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tandardized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mats for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egration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to</w:t>
                      </w:r>
                      <w:proofErr w:type="spellEnd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3D6AD2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nowflake</w:t>
                      </w:r>
                      <w:proofErr w:type="spellEnd"/>
                    </w:p>
                    <w:p w14:paraId="45D18722" w14:textId="6412255A" w:rsidR="008577A6" w:rsidRPr="003D6AD2" w:rsidRDefault="008577A6" w:rsidP="007607E7">
                      <w:pPr>
                        <w:pStyle w:val="ListParagraph"/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sz w:val="20"/>
                          <w:szCs w:val="20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4B3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2C490895" wp14:editId="36502287">
                <wp:simplePos x="0" y="0"/>
                <wp:positionH relativeFrom="column">
                  <wp:posOffset>1779905</wp:posOffset>
                </wp:positionH>
                <wp:positionV relativeFrom="paragraph">
                  <wp:posOffset>1342390</wp:posOffset>
                </wp:positionV>
                <wp:extent cx="4526915" cy="487680"/>
                <wp:effectExtent l="0" t="0" r="0" b="7620"/>
                <wp:wrapNone/>
                <wp:docPr id="220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487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BCCA45" w14:textId="20E402FD" w:rsidR="007607E7" w:rsidRPr="00EF4051" w:rsidRDefault="00EF4051" w:rsidP="007607E7">
                            <w:pPr>
                              <w:pStyle w:val="Heading2"/>
                              <w:rPr>
                                <w:i/>
                                <w:iCs/>
                                <w:w w:val="105"/>
                              </w:rPr>
                            </w:pPr>
                            <w:r w:rsidRPr="00EF4051">
                              <w:rPr>
                                <w:i/>
                                <w:iCs/>
                                <w:w w:val="105"/>
                              </w:rPr>
                              <w:t>DATA ANALYST</w:t>
                            </w:r>
                          </w:p>
                          <w:p w14:paraId="4A88F503" w14:textId="77777777" w:rsidR="007607E7" w:rsidRDefault="007607E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7607E7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Cartesian Consulting Inc.</w:t>
                            </w:r>
                          </w:p>
                          <w:p w14:paraId="744BAF95" w14:textId="640AB540" w:rsidR="007607E7" w:rsidRPr="00B86843" w:rsidRDefault="00CF4C57" w:rsidP="007607E7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b/>
                                <w:bCs/>
                                <w:lang w:bidi="ar-SA"/>
                              </w:rPr>
                            </w:pP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4/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18</w:t>
                            </w:r>
                            <w:r w:rsidR="007607E7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–</w:t>
                            </w:r>
                            <w:r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2019</w:t>
                            </w:r>
                            <w:r w:rsidR="007607E7" w:rsidRPr="00B86843">
                              <w:rPr>
                                <w:b/>
                                <w:bCs/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  <w:p w14:paraId="5EFAEDE6" w14:textId="77777777" w:rsidR="007607E7" w:rsidRPr="00CA6AEB" w:rsidRDefault="007607E7" w:rsidP="007607E7">
                            <w:pPr>
                              <w:rPr>
                                <w:rFonts w:ascii="Open Sans Semibold" w:hAnsi="Open Sans Semibold" w:cs="Open Sans Semibold"/>
                                <w:color w:val="38383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490895" id="_x0000_s1035" type="#_x0000_t202" style="position:absolute;margin-left:140.15pt;margin-top:105.7pt;width:356.45pt;height:38.4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" filled="f" stroked="f">
                <v:textbox>
                  <w:txbxContent>
                    <w:p w14:paraId="59BCCA45" w14:textId="20E402FD" w:rsidR="007607E7" w:rsidRPr="00EF4051" w:rsidRDefault="00EF4051" w:rsidP="007607E7">
                      <w:pPr>
                        <w:pStyle w:val="Heading2"/>
                        <w:rPr>
                          <w:i/>
                          <w:iCs/>
                          <w:w w:val="105"/>
                        </w:rPr>
                      </w:pPr>
                      <w:r w:rsidRPr="00EF4051">
                        <w:rPr>
                          <w:i/>
                          <w:iCs/>
                          <w:w w:val="105"/>
                        </w:rPr>
                        <w:t>DATA ANALYST</w:t>
                      </w:r>
                    </w:p>
                    <w:p w14:paraId="4A88F503" w14:textId="77777777" w:rsidR="007607E7" w:rsidRDefault="007607E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7607E7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Cartesian Consulting Inc.</w:t>
                      </w:r>
                    </w:p>
                    <w:p w14:paraId="744BAF95" w14:textId="640AB540" w:rsidR="007607E7" w:rsidRPr="00B86843" w:rsidRDefault="00CF4C57" w:rsidP="007607E7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b/>
                          <w:bCs/>
                          <w:lang w:bidi="ar-SA"/>
                        </w:rPr>
                      </w:pP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4/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18</w:t>
                      </w:r>
                      <w:r w:rsidR="007607E7" w:rsidRPr="00B86843">
                        <w:rPr>
                          <w:rFonts w:ascii="Lato Black"/>
                          <w:b/>
                          <w:bCs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–</w:t>
                      </w:r>
                      <w:r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2019</w:t>
                      </w:r>
                      <w:r w:rsidR="007607E7" w:rsidRPr="00B86843">
                        <w:rPr>
                          <w:b/>
                          <w:bCs/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b/>
                          <w:bCs/>
                          <w:iCs/>
                          <w:sz w:val="14"/>
                        </w:rPr>
                        <w:t>Mumbai, INDIA</w:t>
                      </w:r>
                    </w:p>
                    <w:p w14:paraId="5EFAEDE6" w14:textId="77777777" w:rsidR="007607E7" w:rsidRPr="00CA6AEB" w:rsidRDefault="007607E7" w:rsidP="007607E7">
                      <w:pPr>
                        <w:rPr>
                          <w:rFonts w:ascii="Open Sans Semibold" w:hAnsi="Open Sans Semibold" w:cs="Open Sans Semibold"/>
                          <w:color w:val="38383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74B3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BB85DEF" wp14:editId="245156A6">
                <wp:simplePos x="0" y="0"/>
                <wp:positionH relativeFrom="column">
                  <wp:posOffset>1800225</wp:posOffset>
                </wp:positionH>
                <wp:positionV relativeFrom="paragraph">
                  <wp:posOffset>4175760</wp:posOffset>
                </wp:positionV>
                <wp:extent cx="4526915" cy="556260"/>
                <wp:effectExtent l="0" t="0" r="0" b="0"/>
                <wp:wrapNone/>
                <wp:docPr id="237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6915" cy="556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2AB885" w14:textId="336C08A1" w:rsidR="004B2422" w:rsidRPr="00EF4051" w:rsidRDefault="00EF405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</w:pPr>
                            <w:r w:rsidRPr="00EF4051">
                              <w:rPr>
                                <w:rFonts w:ascii="Arial" w:eastAsia="Arial" w:hAnsi="Arial"/>
                                <w:b/>
                                <w:bCs/>
                                <w:i/>
                                <w:iCs/>
                                <w:w w:val="105"/>
                                <w:lang w:bidi="ar-SA"/>
                              </w:rPr>
                              <w:t xml:space="preserve">ASSOCIATE RELATIONSHIP MANAGER </w:t>
                            </w:r>
                          </w:p>
                          <w:p w14:paraId="3106E424" w14:textId="77777777" w:rsidR="004B2422" w:rsidRDefault="004B2422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</w:pPr>
                            <w:r w:rsidRPr="004B2422">
                              <w:rPr>
                                <w:rFonts w:ascii="Noto Sans CJK JP Regular" w:eastAsia="Noto Sans CJK JP Regular" w:hAnsi="Noto Sans CJK JP Regular" w:cs="Noto Sans CJK JP Regular"/>
                                <w:lang w:bidi="ar-SA"/>
                              </w:rPr>
                              <w:t>Tata Capital Financial Services Ltd.</w:t>
                            </w:r>
                          </w:p>
                          <w:p w14:paraId="4F7BA331" w14:textId="470647C9" w:rsidR="00F2348A" w:rsidRPr="00B86843" w:rsidRDefault="001D0C61" w:rsidP="00F2348A">
                            <w:pPr>
                              <w:tabs>
                                <w:tab w:val="left" w:pos="5074"/>
                              </w:tabs>
                              <w:spacing w:after="0" w:line="240" w:lineRule="auto"/>
                              <w:ind w:left="118"/>
                              <w:rPr>
                                <w:rFonts w:ascii="Open Sans Semibold" w:hAnsi="Open Sans Semibold" w:cs="Open Sans Semibold"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15</w:t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pacing w:val="-1"/>
                                <w:sz w:val="14"/>
                              </w:rPr>
                              <w:t xml:space="preserve"> 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–</w:t>
                            </w:r>
                            <w:r w:rsidR="00B046B0">
                              <w:rPr>
                                <w:rFonts w:ascii="Lato Black"/>
                                <w:iCs/>
                                <w:sz w:val="14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4"/>
                              </w:rPr>
                              <w:t>07/</w:t>
                            </w:r>
                            <w:r w:rsidR="00E11799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2016</w:t>
                            </w:r>
                            <w:r w:rsidR="00F2348A" w:rsidRPr="00B86843">
                              <w:rPr>
                                <w:sz w:val="14"/>
                              </w:rPr>
                              <w:tab/>
                            </w:r>
                            <w:r w:rsidR="00F2348A" w:rsidRPr="00B86843">
                              <w:rPr>
                                <w:rFonts w:ascii="Lato Black"/>
                                <w:iCs/>
                                <w:sz w:val="14"/>
                              </w:rPr>
                              <w:t>Mumbai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B85DEF" id="_x0000_s1036" type="#_x0000_t202" style="position:absolute;margin-left:141.75pt;margin-top:328.8pt;width:356.45pt;height:43.8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" filled="f" stroked="f">
                <v:textbox>
                  <w:txbxContent>
                    <w:p w14:paraId="292AB885" w14:textId="336C08A1" w:rsidR="004B2422" w:rsidRPr="00EF4051" w:rsidRDefault="00EF405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</w:pPr>
                      <w:r w:rsidRPr="00EF4051">
                        <w:rPr>
                          <w:rFonts w:ascii="Arial" w:eastAsia="Arial" w:hAnsi="Arial"/>
                          <w:b/>
                          <w:bCs/>
                          <w:i/>
                          <w:iCs/>
                          <w:w w:val="105"/>
                          <w:lang w:bidi="ar-SA"/>
                        </w:rPr>
                        <w:t xml:space="preserve">ASSOCIATE RELATIONSHIP MANAGER </w:t>
                      </w:r>
                    </w:p>
                    <w:p w14:paraId="3106E424" w14:textId="77777777" w:rsidR="004B2422" w:rsidRDefault="004B2422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</w:pPr>
                      <w:r w:rsidRPr="004B2422">
                        <w:rPr>
                          <w:rFonts w:ascii="Noto Sans CJK JP Regular" w:eastAsia="Noto Sans CJK JP Regular" w:hAnsi="Noto Sans CJK JP Regular" w:cs="Noto Sans CJK JP Regular"/>
                          <w:lang w:bidi="ar-SA"/>
                        </w:rPr>
                        <w:t>Tata Capital Financial Services Ltd.</w:t>
                      </w:r>
                    </w:p>
                    <w:p w14:paraId="4F7BA331" w14:textId="470647C9" w:rsidR="00F2348A" w:rsidRPr="00B86843" w:rsidRDefault="001D0C61" w:rsidP="00F2348A">
                      <w:pPr>
                        <w:tabs>
                          <w:tab w:val="left" w:pos="5074"/>
                        </w:tabs>
                        <w:spacing w:after="0" w:line="240" w:lineRule="auto"/>
                        <w:ind w:left="118"/>
                        <w:rPr>
                          <w:rFonts w:ascii="Open Sans Semibold" w:hAnsi="Open Sans Semibold" w:cs="Open Sans Semibold"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20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15</w:t>
                      </w:r>
                      <w:r w:rsidR="00F2348A" w:rsidRPr="00B86843">
                        <w:rPr>
                          <w:rFonts w:ascii="Lato Black"/>
                          <w:iCs/>
                          <w:spacing w:val="-1"/>
                          <w:sz w:val="14"/>
                        </w:rPr>
                        <w:t xml:space="preserve"> 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–</w:t>
                      </w:r>
                      <w:r w:rsidR="00B046B0">
                        <w:rPr>
                          <w:rFonts w:ascii="Lato Black"/>
                          <w:iCs/>
                          <w:sz w:val="14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4"/>
                        </w:rPr>
                        <w:t>07/</w:t>
                      </w:r>
                      <w:r w:rsidR="00E11799" w:rsidRPr="00B86843">
                        <w:rPr>
                          <w:rFonts w:ascii="Lato Black"/>
                          <w:iCs/>
                          <w:sz w:val="14"/>
                        </w:rPr>
                        <w:t>2016</w:t>
                      </w:r>
                      <w:r w:rsidR="00F2348A" w:rsidRPr="00B86843">
                        <w:rPr>
                          <w:sz w:val="14"/>
                        </w:rPr>
                        <w:tab/>
                      </w:r>
                      <w:r w:rsidR="00F2348A" w:rsidRPr="00B86843">
                        <w:rPr>
                          <w:rFonts w:ascii="Lato Black"/>
                          <w:iCs/>
                          <w:sz w:val="14"/>
                        </w:rPr>
                        <w:t>Mumbai, INDIA</w:t>
                      </w:r>
                    </w:p>
                  </w:txbxContent>
                </v:textbox>
              </v:shape>
            </w:pict>
          </mc:Fallback>
        </mc:AlternateContent>
      </w:r>
      <w:r w:rsidR="00774B35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4D728ADF" wp14:editId="7E8765E3">
                <wp:simplePos x="0" y="0"/>
                <wp:positionH relativeFrom="column">
                  <wp:posOffset>1440180</wp:posOffset>
                </wp:positionH>
                <wp:positionV relativeFrom="paragraph">
                  <wp:posOffset>4617720</wp:posOffset>
                </wp:positionV>
                <wp:extent cx="5128260" cy="1097280"/>
                <wp:effectExtent l="0" t="0" r="0" b="7620"/>
                <wp:wrapNone/>
                <wp:docPr id="238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8260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FF3C0E" w14:textId="382D5EE9" w:rsidR="00180A2D" w:rsidRDefault="001016C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rove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cquisition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hannel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f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E8046C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-</w:t>
                            </w:r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car and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ealership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by building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scorecard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ter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different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parameters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ffect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he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aying</w:t>
                            </w:r>
                            <w:proofErr w:type="spellEnd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apacity</w:t>
                            </w:r>
                            <w:proofErr w:type="spellEnd"/>
                          </w:p>
                          <w:p w14:paraId="68FFED21" w14:textId="66823E91" w:rsidR="004B2422" w:rsidRPr="00CC630F" w:rsidRDefault="00B86843" w:rsidP="00180A2D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  <w:jc w:val="both"/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</w:pP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 team of </w:t>
                            </w:r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3 to </w:t>
                            </w:r>
                            <w:proofErr w:type="spellStart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nstruct</w:t>
                            </w:r>
                            <w:proofErr w:type="spellEnd"/>
                            <w:r w:rsidR="006D15F4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ustom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isk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ssessmen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by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analyz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inancial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reports and client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redit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history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hic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to a multi-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fol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increas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in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corporate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lending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for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two-wheeler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and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us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cars segment,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with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0% NPA cases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reported</w:t>
                            </w:r>
                            <w:proofErr w:type="spellEnd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 xml:space="preserve"> over the course of 10 </w:t>
                            </w:r>
                            <w:proofErr w:type="spellStart"/>
                            <w:r w:rsidR="001016C3" w:rsidRPr="00CC630F">
                              <w:rPr>
                                <w:rFonts w:ascii="Open Sans Light" w:hAnsi="Open Sans Light" w:cs="Open Sans Light"/>
                                <w:sz w:val="18"/>
                                <w:szCs w:val="18"/>
                                <w:lang w:val="fr-FR"/>
                              </w:rPr>
                              <w:t>month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728ADF" id="_x0000_s1037" type="#_x0000_t202" style="position:absolute;margin-left:113.4pt;margin-top:363.6pt;width:403.8pt;height:86.4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" filled="f" stroked="f">
                <v:textbox>
                  <w:txbxContent>
                    <w:p w14:paraId="76FF3C0E" w14:textId="382D5EE9" w:rsidR="00180A2D" w:rsidRDefault="001016C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rove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cquisition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hannel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f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E8046C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-</w:t>
                      </w:r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car and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ealership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by building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scorecard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ter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different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parameters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ffect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he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aying</w:t>
                      </w:r>
                      <w:proofErr w:type="spellEnd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apacity</w:t>
                      </w:r>
                      <w:proofErr w:type="spellEnd"/>
                    </w:p>
                    <w:p w14:paraId="68FFED21" w14:textId="66823E91" w:rsidR="004B2422" w:rsidRPr="00CC630F" w:rsidRDefault="00B86843" w:rsidP="00180A2D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 w:line="240" w:lineRule="auto"/>
                        <w:jc w:val="both"/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</w:pPr>
                      <w:proofErr w:type="spellStart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 team of </w:t>
                      </w:r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3 to </w:t>
                      </w:r>
                      <w:proofErr w:type="spellStart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nstruct</w:t>
                      </w:r>
                      <w:proofErr w:type="spellEnd"/>
                      <w:r w:rsidR="006D15F4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ustom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isk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ssessmen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by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analyz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inancial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reports and client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redit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history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hic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to a multi-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fol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increas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in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corporate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lending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for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two-wheeler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and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us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cars segment,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with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0% NPA cases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reported</w:t>
                      </w:r>
                      <w:proofErr w:type="spellEnd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 xml:space="preserve"> over the course of 10 </w:t>
                      </w:r>
                      <w:proofErr w:type="spellStart"/>
                      <w:r w:rsidR="001016C3" w:rsidRPr="00CC630F">
                        <w:rPr>
                          <w:rFonts w:ascii="Open Sans Light" w:hAnsi="Open Sans Light" w:cs="Open Sans Light"/>
                          <w:sz w:val="18"/>
                          <w:szCs w:val="18"/>
                          <w:lang w:val="fr-FR"/>
                        </w:rPr>
                        <w:t>month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74B35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6C881278" wp14:editId="432D76AC">
                <wp:simplePos x="0" y="0"/>
                <wp:positionH relativeFrom="column">
                  <wp:posOffset>1708785</wp:posOffset>
                </wp:positionH>
                <wp:positionV relativeFrom="paragraph">
                  <wp:posOffset>5408295</wp:posOffset>
                </wp:positionV>
                <wp:extent cx="3474720" cy="368300"/>
                <wp:effectExtent l="2540" t="0" r="0" b="0"/>
                <wp:wrapNone/>
                <wp:docPr id="10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368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D35BB5" w14:textId="17E5A8D0" w:rsidR="00D64D3F" w:rsidRPr="00B86843" w:rsidRDefault="003D6AD2">
                            <w:pPr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B86843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PROJEC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881278" id="Text Box 44" o:spid="_x0000_s1038" type="#_x0000_t202" style="position:absolute;margin-left:134.55pt;margin-top:425.85pt;width:273.6pt;height:29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" filled="f" stroked="f">
                <v:textbox>
                  <w:txbxContent>
                    <w:p w14:paraId="5ED35BB5" w14:textId="17E5A8D0" w:rsidR="00D64D3F" w:rsidRPr="00B86843" w:rsidRDefault="003D6AD2">
                      <w:pPr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B86843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PROJECTS</w:t>
                      </w:r>
                    </w:p>
                  </w:txbxContent>
                </v:textbox>
              </v:shape>
            </w:pict>
          </mc:Fallback>
        </mc:AlternateContent>
      </w:r>
      <w:r w:rsidR="00E23B79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06A2434" wp14:editId="581C668A">
                <wp:simplePos x="0" y="0"/>
                <wp:positionH relativeFrom="margin">
                  <wp:posOffset>-945931</wp:posOffset>
                </wp:positionH>
                <wp:positionV relativeFrom="paragraph">
                  <wp:posOffset>2112579</wp:posOffset>
                </wp:positionV>
                <wp:extent cx="2529840" cy="2104237"/>
                <wp:effectExtent l="0" t="0" r="0" b="0"/>
                <wp:wrapNone/>
                <wp:docPr id="30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9840" cy="21042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8749B0" w14:textId="15ABC727" w:rsidR="00A7454E" w:rsidRPr="00E23B79" w:rsidRDefault="00B86843" w:rsidP="00A7454E">
                            <w:pPr>
                              <w:pStyle w:val="Heading2"/>
                              <w:spacing w:before="210" w:line="240" w:lineRule="auto"/>
                              <w:rPr>
                                <w:b w:val="0"/>
                                <w:bCs w:val="0"/>
                                <w:i/>
                                <w:iCs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05"/>
                              </w:rPr>
                              <w:t>MASTER OF DATA SCIENCE</w:t>
                            </w:r>
                          </w:p>
                          <w:p w14:paraId="2C22B8A2" w14:textId="17F39AD9" w:rsidR="00A7454E" w:rsidRPr="00B86843" w:rsidRDefault="006D6C87" w:rsidP="00A7454E">
                            <w:pPr>
                              <w:pStyle w:val="Heading3"/>
                              <w:spacing w:line="240" w:lineRule="auto"/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ILLINOIS INSTITUTE OF TECHNOLOGY</w:t>
                            </w:r>
                          </w:p>
                          <w:p w14:paraId="5995F194" w14:textId="2130FF69" w:rsidR="00A7454E" w:rsidRPr="00B86843" w:rsidRDefault="001D0C61" w:rsidP="003D6AD2">
                            <w:pPr>
                              <w:pStyle w:val="Heading2"/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8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2019 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 xml:space="preserve"> Present</w:t>
                            </w:r>
                          </w:p>
                          <w:p w14:paraId="4B11F492" w14:textId="2F90C621" w:rsidR="00A7454E" w:rsidRPr="00B86843" w:rsidRDefault="00A7454E" w:rsidP="003D6AD2">
                            <w:pPr>
                              <w:pStyle w:val="Heading2"/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 w:val="0"/>
                                <w:bCs w:val="0"/>
                                <w:iCs/>
                                <w:sz w:val="16"/>
                                <w:szCs w:val="16"/>
                              </w:rPr>
                              <w:t>Chicago, USA</w:t>
                            </w:r>
                          </w:p>
                          <w:p w14:paraId="0AE05717" w14:textId="45663B73" w:rsidR="00A7454E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928"/>
                              </w:tabs>
                              <w:spacing w:after="0" w:line="240" w:lineRule="auto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7</w:t>
                            </w:r>
                            <w:r w:rsidR="00E11799"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  <w:p w14:paraId="7E038E34" w14:textId="69736284" w:rsid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0A974516" w14:textId="77777777" w:rsidR="0088477B" w:rsidRPr="0088477B" w:rsidRDefault="0088477B" w:rsidP="0088477B">
                            <w:pPr>
                              <w:pStyle w:val="ListParagraph"/>
                              <w:tabs>
                                <w:tab w:val="left" w:pos="4928"/>
                              </w:tabs>
                              <w:spacing w:after="0" w:line="240" w:lineRule="auto"/>
                              <w:ind w:left="838"/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</w:pPr>
                          </w:p>
                          <w:p w14:paraId="17A655B4" w14:textId="2DF19E17" w:rsidR="0000348E" w:rsidRPr="00E23B79" w:rsidRDefault="00B86843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</w:pPr>
                            <w:r w:rsidRPr="00E23B79">
                              <w:rPr>
                                <w:b w:val="0"/>
                                <w:bCs w:val="0"/>
                                <w:i/>
                                <w:iCs/>
                                <w:w w:val="110"/>
                              </w:rPr>
                              <w:t>MASTER OF STATISTICS</w:t>
                            </w:r>
                          </w:p>
                          <w:p w14:paraId="0E78C263" w14:textId="77777777" w:rsidR="0000348E" w:rsidRPr="00B86843" w:rsidRDefault="00A7454E" w:rsidP="0000348E">
                            <w:pPr>
                              <w:pStyle w:val="Heading2"/>
                              <w:rPr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sz w:val="16"/>
                                <w:szCs w:val="16"/>
                              </w:rPr>
                              <w:t>NMIMS</w:t>
                            </w:r>
                          </w:p>
                          <w:p w14:paraId="1B682D92" w14:textId="4A6CC41F" w:rsidR="0000348E" w:rsidRPr="00B86843" w:rsidRDefault="001D0C61" w:rsidP="0000348E">
                            <w:pPr>
                              <w:pStyle w:val="Heading2"/>
                              <w:rPr>
                                <w:i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7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6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5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D6C87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–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pacing w:val="-4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04/</w:t>
                            </w:r>
                            <w:r w:rsidR="00A7454E"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2018</w:t>
                            </w:r>
                          </w:p>
                          <w:p w14:paraId="3F2148E8" w14:textId="4DBB097F" w:rsidR="00A7454E" w:rsidRPr="00B86843" w:rsidRDefault="00A7454E" w:rsidP="0000348E">
                            <w:pPr>
                              <w:pStyle w:val="Heading2"/>
                              <w:rPr>
                                <w:b w:val="0"/>
                                <w:bCs w:val="0"/>
                                <w:iCs/>
                              </w:rPr>
                            </w:pP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Mumbai,</w:t>
                            </w:r>
                            <w:r w:rsidRPr="00B86843">
                              <w:rPr>
                                <w:rFonts w:ascii="Lato Black"/>
                                <w:iCs/>
                                <w:spacing w:val="4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B86843">
                              <w:rPr>
                                <w:rFonts w:ascii="Lato Black"/>
                                <w:iCs/>
                                <w:sz w:val="16"/>
                                <w:szCs w:val="16"/>
                              </w:rPr>
                              <w:t>India</w:t>
                            </w:r>
                          </w:p>
                          <w:p w14:paraId="6DF7F29D" w14:textId="23B10329" w:rsidR="00A7454E" w:rsidRPr="00B86843" w:rsidRDefault="00A7454E" w:rsidP="00A7454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4868"/>
                              </w:tabs>
                              <w:spacing w:after="0" w:line="237" w:lineRule="exact"/>
                              <w:rPr>
                                <w:rFonts w:ascii="Lato Black"/>
                                <w:i/>
                                <w:sz w:val="16"/>
                                <w:szCs w:val="16"/>
                              </w:rPr>
                            </w:pPr>
                            <w:r w:rsidRPr="00B86843">
                              <w:rPr>
                                <w:rFonts w:ascii="Lato Black"/>
                                <w:b/>
                                <w:bCs/>
                                <w:iCs/>
                                <w:sz w:val="16"/>
                                <w:szCs w:val="16"/>
                              </w:rPr>
                              <w:t>GPA: 3.35</w:t>
                            </w:r>
                          </w:p>
                          <w:p w14:paraId="38B1393C" w14:textId="550E5507" w:rsidR="00A7454E" w:rsidRPr="00B86843" w:rsidRDefault="00A7454E" w:rsidP="00A7454E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sz w:val="26"/>
                                <w:szCs w:val="26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6A2434" id="_x0000_s1039" type="#_x0000_t202" style="position:absolute;margin-left:-74.5pt;margin-top:166.35pt;width:199.2pt;height:165.7pt;z-index:251671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" filled="f" stroked="f">
                <v:textbox>
                  <w:txbxContent>
                    <w:p w14:paraId="478749B0" w14:textId="15ABC727" w:rsidR="00A7454E" w:rsidRPr="00E23B79" w:rsidRDefault="00B86843" w:rsidP="00A7454E">
                      <w:pPr>
                        <w:pStyle w:val="Heading2"/>
                        <w:spacing w:before="210" w:line="240" w:lineRule="auto"/>
                        <w:rPr>
                          <w:b w:val="0"/>
                          <w:bCs w:val="0"/>
                          <w:i/>
                          <w:iCs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05"/>
                        </w:rPr>
                        <w:t>MASTER OF DATA SCIENCE</w:t>
                      </w:r>
                    </w:p>
                    <w:p w14:paraId="2C22B8A2" w14:textId="17F39AD9" w:rsidR="00A7454E" w:rsidRPr="00B86843" w:rsidRDefault="006D6C87" w:rsidP="00A7454E">
                      <w:pPr>
                        <w:pStyle w:val="Heading3"/>
                        <w:spacing w:line="240" w:lineRule="auto"/>
                        <w:rPr>
                          <w:b/>
                          <w:bCs/>
                          <w:sz w:val="16"/>
                          <w:szCs w:val="16"/>
                        </w:rPr>
                      </w:pPr>
                      <w:r w:rsidRPr="00B86843">
                        <w:rPr>
                          <w:b/>
                          <w:bCs/>
                          <w:sz w:val="16"/>
                          <w:szCs w:val="16"/>
                        </w:rPr>
                        <w:t>ILLINOIS INSTITUTE OF TECHNOLOGY</w:t>
                      </w:r>
                    </w:p>
                    <w:p w14:paraId="5995F194" w14:textId="2130FF69" w:rsidR="00A7454E" w:rsidRPr="00B86843" w:rsidRDefault="001D0C61" w:rsidP="003D6AD2">
                      <w:pPr>
                        <w:pStyle w:val="Heading2"/>
                        <w:rPr>
                          <w:rFonts w:ascii="Lato Black"/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8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2019 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 xml:space="preserve"> Present</w:t>
                      </w:r>
                    </w:p>
                    <w:p w14:paraId="4B11F492" w14:textId="2F90C621" w:rsidR="00A7454E" w:rsidRPr="00B86843" w:rsidRDefault="00A7454E" w:rsidP="003D6AD2">
                      <w:pPr>
                        <w:pStyle w:val="Heading2"/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 w:val="0"/>
                          <w:bCs w:val="0"/>
                          <w:iCs/>
                          <w:sz w:val="16"/>
                          <w:szCs w:val="16"/>
                        </w:rPr>
                        <w:t>Chicago, USA</w:t>
                      </w:r>
                    </w:p>
                    <w:p w14:paraId="0AE05717" w14:textId="45663B73" w:rsidR="00A7454E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928"/>
                        </w:tabs>
                        <w:spacing w:after="0" w:line="240" w:lineRule="auto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7</w:t>
                      </w:r>
                      <w:r w:rsidR="00E11799"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1</w:t>
                      </w:r>
                    </w:p>
                    <w:p w14:paraId="7E038E34" w14:textId="69736284" w:rsid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0A974516" w14:textId="77777777" w:rsidR="0088477B" w:rsidRPr="0088477B" w:rsidRDefault="0088477B" w:rsidP="0088477B">
                      <w:pPr>
                        <w:pStyle w:val="ListParagraph"/>
                        <w:tabs>
                          <w:tab w:val="left" w:pos="4928"/>
                        </w:tabs>
                        <w:spacing w:after="0" w:line="240" w:lineRule="auto"/>
                        <w:ind w:left="838"/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</w:pPr>
                    </w:p>
                    <w:p w14:paraId="17A655B4" w14:textId="2DF19E17" w:rsidR="0000348E" w:rsidRPr="00E23B79" w:rsidRDefault="00B86843" w:rsidP="0000348E">
                      <w:pPr>
                        <w:pStyle w:val="Heading2"/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</w:pPr>
                      <w:r w:rsidRPr="00E23B79">
                        <w:rPr>
                          <w:b w:val="0"/>
                          <w:bCs w:val="0"/>
                          <w:i/>
                          <w:iCs/>
                          <w:w w:val="110"/>
                        </w:rPr>
                        <w:t>MASTER OF STATISTICS</w:t>
                      </w:r>
                    </w:p>
                    <w:p w14:paraId="0E78C263" w14:textId="77777777" w:rsidR="0000348E" w:rsidRPr="00B86843" w:rsidRDefault="00A7454E" w:rsidP="0000348E">
                      <w:pPr>
                        <w:pStyle w:val="Heading2"/>
                        <w:rPr>
                          <w:sz w:val="16"/>
                          <w:szCs w:val="16"/>
                        </w:rPr>
                      </w:pPr>
                      <w:r w:rsidRPr="00B86843">
                        <w:rPr>
                          <w:sz w:val="16"/>
                          <w:szCs w:val="16"/>
                        </w:rPr>
                        <w:t>NMIMS</w:t>
                      </w:r>
                    </w:p>
                    <w:p w14:paraId="1B682D92" w14:textId="4A6CC41F" w:rsidR="0000348E" w:rsidRPr="00B86843" w:rsidRDefault="001D0C61" w:rsidP="0000348E">
                      <w:pPr>
                        <w:pStyle w:val="Heading2"/>
                        <w:rPr>
                          <w:iCs/>
                          <w:sz w:val="16"/>
                          <w:szCs w:val="16"/>
                        </w:rPr>
                      </w:pP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7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6</w:t>
                      </w:r>
                      <w:r w:rsidR="00A7454E" w:rsidRPr="00B86843">
                        <w:rPr>
                          <w:rFonts w:ascii="Lato Black"/>
                          <w:iCs/>
                          <w:spacing w:val="-5"/>
                          <w:sz w:val="16"/>
                          <w:szCs w:val="16"/>
                        </w:rPr>
                        <w:t xml:space="preserve"> </w:t>
                      </w:r>
                      <w:r w:rsidR="006D6C87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–</w:t>
                      </w:r>
                      <w:r w:rsidR="00A7454E" w:rsidRPr="00B86843">
                        <w:rPr>
                          <w:rFonts w:ascii="Lato Black"/>
                          <w:iCs/>
                          <w:spacing w:val="-4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04/</w:t>
                      </w:r>
                      <w:r w:rsidR="00A7454E"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2018</w:t>
                      </w:r>
                    </w:p>
                    <w:p w14:paraId="3F2148E8" w14:textId="4DBB097F" w:rsidR="00A7454E" w:rsidRPr="00B86843" w:rsidRDefault="00A7454E" w:rsidP="0000348E">
                      <w:pPr>
                        <w:pStyle w:val="Heading2"/>
                        <w:rPr>
                          <w:b w:val="0"/>
                          <w:bCs w:val="0"/>
                          <w:iCs/>
                        </w:rPr>
                      </w:pP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Mumbai,</w:t>
                      </w:r>
                      <w:r w:rsidRPr="00B86843">
                        <w:rPr>
                          <w:rFonts w:ascii="Lato Black"/>
                          <w:iCs/>
                          <w:spacing w:val="4"/>
                          <w:sz w:val="16"/>
                          <w:szCs w:val="16"/>
                        </w:rPr>
                        <w:t xml:space="preserve"> </w:t>
                      </w:r>
                      <w:r w:rsidRPr="00B86843">
                        <w:rPr>
                          <w:rFonts w:ascii="Lato Black"/>
                          <w:iCs/>
                          <w:sz w:val="16"/>
                          <w:szCs w:val="16"/>
                        </w:rPr>
                        <w:t>India</w:t>
                      </w:r>
                    </w:p>
                    <w:p w14:paraId="6DF7F29D" w14:textId="23B10329" w:rsidR="00A7454E" w:rsidRPr="00B86843" w:rsidRDefault="00A7454E" w:rsidP="00A7454E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left" w:pos="4868"/>
                        </w:tabs>
                        <w:spacing w:after="0" w:line="237" w:lineRule="exact"/>
                        <w:rPr>
                          <w:rFonts w:ascii="Lato Black"/>
                          <w:i/>
                          <w:sz w:val="16"/>
                          <w:szCs w:val="16"/>
                        </w:rPr>
                      </w:pPr>
                      <w:r w:rsidRPr="00B86843">
                        <w:rPr>
                          <w:rFonts w:ascii="Lato Black"/>
                          <w:b/>
                          <w:bCs/>
                          <w:iCs/>
                          <w:sz w:val="16"/>
                          <w:szCs w:val="16"/>
                        </w:rPr>
                        <w:t>GPA: 3.35</w:t>
                      </w:r>
                    </w:p>
                    <w:p w14:paraId="38B1393C" w14:textId="550E5507" w:rsidR="00A7454E" w:rsidRPr="00B86843" w:rsidRDefault="00A7454E" w:rsidP="00A7454E">
                      <w:pPr>
                        <w:spacing w:line="216" w:lineRule="auto"/>
                        <w:rPr>
                          <w:rFonts w:ascii="Open Sans Light" w:hAnsi="Open Sans Light" w:cs="Open Sans Light"/>
                          <w:sz w:val="26"/>
                          <w:szCs w:val="26"/>
                          <w:lang w:val="fr-FR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40F38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1123A741" wp14:editId="1BAE9498">
                <wp:simplePos x="0" y="0"/>
                <wp:positionH relativeFrom="page">
                  <wp:posOffset>-1257300</wp:posOffset>
                </wp:positionH>
                <wp:positionV relativeFrom="paragraph">
                  <wp:posOffset>868680</wp:posOffset>
                </wp:positionV>
                <wp:extent cx="3383280" cy="1158240"/>
                <wp:effectExtent l="0" t="0" r="0" b="3810"/>
                <wp:wrapNone/>
                <wp:docPr id="2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280" cy="1158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7F8B86" w14:textId="77777777" w:rsidR="003970B0" w:rsidRPr="0000348E" w:rsidRDefault="003970B0" w:rsidP="003970B0">
                            <w:pPr>
                              <w:pStyle w:val="BodyText"/>
                              <w:spacing w:line="276" w:lineRule="auto"/>
                              <w:ind w:right="116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rFonts w:cs="Calibri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18">
                              <w:r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shouvik19@gmail.com </w:t>
                              </w:r>
                            </w:hyperlink>
                            <w:r w:rsidRPr="0000348E">
                              <w:rPr>
                                <w:noProof/>
                                <w:spacing w:val="-4"/>
                                <w:position w:val="-2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672B8354" wp14:editId="0B5A1A3D">
                                  <wp:extent cx="124837" cy="89175"/>
                                  <wp:effectExtent l="0" t="0" r="0" b="0"/>
                                  <wp:docPr id="247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.png"/>
                                          <pic:cNvPicPr/>
                                        </pic:nvPicPr>
                                        <pic:blipFill>
                                          <a:blip r:embed="rId19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89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1D18589E" w14:textId="77777777" w:rsidR="003970B0" w:rsidRPr="0000348E" w:rsidRDefault="003970B0" w:rsidP="003970B0">
                            <w:pPr>
                              <w:pStyle w:val="BodyText"/>
                              <w:spacing w:before="35" w:line="276" w:lineRule="auto"/>
                              <w:ind w:right="161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+1-312-459-2008 </w:t>
                            </w:r>
                            <w:r w:rsidRPr="0000348E">
                              <w:rPr>
                                <w:noProof/>
                                <w:spacing w:val="11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AAD5F25" wp14:editId="0827BEC6">
                                  <wp:extent cx="66925" cy="124846"/>
                                  <wp:effectExtent l="0" t="0" r="0" b="0"/>
                                  <wp:docPr id="248" name="image2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image2.png"/>
                                          <pic:cNvPicPr/>
                                        </pic:nvPicPr>
                                        <pic:blipFill>
                                          <a:blip r:embed="rId20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6925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0C5D12" w14:textId="77777777" w:rsidR="003970B0" w:rsidRPr="0000348E" w:rsidRDefault="003970B0" w:rsidP="003970B0">
                            <w:pPr>
                              <w:pStyle w:val="BodyText"/>
                              <w:spacing w:before="36" w:line="276" w:lineRule="auto"/>
                              <w:ind w:left="2180" w:right="128" w:firstLine="1902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r w:rsidRPr="0000348E">
                              <w:rPr>
                                <w:spacing w:val="-1"/>
                                <w:w w:val="95"/>
                                <w:sz w:val="18"/>
                                <w:szCs w:val="18"/>
                              </w:rPr>
                              <w:t xml:space="preserve">Chicago </w:t>
                            </w:r>
                            <w:r w:rsidRPr="0000348E">
                              <w:rPr>
                                <w:noProof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77CE6B79" wp14:editId="44FDEDFA">
                                  <wp:extent cx="87203" cy="124846"/>
                                  <wp:effectExtent l="0" t="0" r="0" b="0"/>
                                  <wp:docPr id="249" name="image3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image3.png"/>
                                          <pic:cNvPicPr/>
                                        </pic:nvPicPr>
                                        <pic:blipFill>
                                          <a:blip r:embed="rId21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87203" cy="1248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0348E">
                              <w:rPr>
                                <w:rFonts w:ascii="Times New Roman"/>
                                <w:spacing w:val="-8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2">
                              <w:r w:rsidRPr="0000348E">
                                <w:rPr>
                                  <w:spacing w:val="-1"/>
                                  <w:w w:val="90"/>
                                  <w:sz w:val="18"/>
                                  <w:szCs w:val="18"/>
                                </w:rPr>
                                <w:t xml:space="preserve">linkedin.com/in/shouvik-sharma19 </w:t>
                              </w:r>
                            </w:hyperlink>
                            <w:r w:rsidRPr="0000348E">
                              <w:rPr>
                                <w:noProof/>
                                <w:spacing w:val="11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5C9F74BF" wp14:editId="6C4EB6EC">
                                  <wp:extent cx="109249" cy="104385"/>
                                  <wp:effectExtent l="0" t="0" r="0" b="0"/>
                                  <wp:docPr id="250" name="image4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image4.png"/>
                                          <pic:cNvPicPr/>
                                        </pic:nvPicPr>
                                        <pic:blipFill>
                                          <a:blip r:embed="rId23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249" cy="10438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75B53CE" w14:textId="77777777" w:rsidR="003970B0" w:rsidRPr="0000348E" w:rsidRDefault="00BE609D" w:rsidP="003970B0">
                            <w:pPr>
                              <w:pStyle w:val="BodyText"/>
                              <w:spacing w:line="276" w:lineRule="auto"/>
                              <w:ind w:left="2774" w:right="116" w:firstLine="269"/>
                              <w:jc w:val="right"/>
                              <w:rPr>
                                <w:sz w:val="18"/>
                                <w:szCs w:val="18"/>
                              </w:rPr>
                            </w:pPr>
                            <w:hyperlink r:id="rId24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github.com/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22CC7F63" wp14:editId="1A3FB1FD">
                                  <wp:extent cx="124837" cy="121946"/>
                                  <wp:effectExtent l="0" t="0" r="0" b="0"/>
                                  <wp:docPr id="251" name="image5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image5.png"/>
                                          <pic:cNvPicPr/>
                                        </pic:nvPicPr>
                                        <pic:blipFill>
                                          <a:blip r:embed="rId25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4837" cy="12194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970B0" w:rsidRPr="0000348E">
                              <w:rPr>
                                <w:rFonts w:ascii="Times New Roman"/>
                                <w:spacing w:val="-4"/>
                                <w:position w:val="-5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26">
                              <w:r w:rsidR="003970B0" w:rsidRPr="0000348E">
                                <w:rPr>
                                  <w:spacing w:val="-1"/>
                                  <w:w w:val="95"/>
                                  <w:sz w:val="18"/>
                                  <w:szCs w:val="18"/>
                                </w:rPr>
                                <w:t xml:space="preserve">medium.com/@shouvik19 </w:t>
                              </w:r>
                            </w:hyperlink>
                            <w:r w:rsidR="003970B0" w:rsidRPr="0000348E">
                              <w:rPr>
                                <w:noProof/>
                                <w:spacing w:val="3"/>
                                <w:position w:val="-3"/>
                                <w:sz w:val="18"/>
                                <w:szCs w:val="18"/>
                              </w:rPr>
                              <w:drawing>
                                <wp:inline distT="0" distB="0" distL="0" distR="0" wp14:anchorId="189BF328" wp14:editId="31CBFA82">
                                  <wp:extent cx="117043" cy="99099"/>
                                  <wp:effectExtent l="0" t="0" r="0" b="0"/>
                                  <wp:docPr id="252" name="image6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mage6.png"/>
                                          <pic:cNvPicPr/>
                                        </pic:nvPicPr>
                                        <pic:blipFill>
                                          <a:blip r:embed="rId27" cstate="print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7043" cy="9909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6C04EBF" w14:textId="65AADEA0" w:rsidR="00A12AA4" w:rsidRPr="003970B0" w:rsidRDefault="00A12AA4" w:rsidP="003970B0">
                            <w:pPr>
                              <w:rPr>
                                <w:rFonts w:ascii="Open Sans Light" w:hAnsi="Open Sans Light" w:cs="Open Sans Light"/>
                                <w:color w:val="373737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23A741" id="Text Box 9" o:spid="_x0000_s1040" type="#_x0000_t202" style="position:absolute;margin-left:-99pt;margin-top:68.4pt;width:266.4pt;height:91.2pt;z-index:2516505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" filled="f" stroked="f">
                <v:textbox>
                  <w:txbxContent>
                    <w:p w14:paraId="297F8B86" w14:textId="77777777" w:rsidR="003970B0" w:rsidRPr="0000348E" w:rsidRDefault="003970B0" w:rsidP="003970B0">
                      <w:pPr>
                        <w:pStyle w:val="BodyText"/>
                        <w:spacing w:line="276" w:lineRule="auto"/>
                        <w:ind w:right="116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rFonts w:cs="Calibri"/>
                          <w:sz w:val="18"/>
                          <w:szCs w:val="18"/>
                        </w:rPr>
                        <w:t xml:space="preserve"> </w:t>
                      </w:r>
                      <w:hyperlink r:id="rId28">
                        <w:r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shouvik19@gmail.com </w:t>
                        </w:r>
                      </w:hyperlink>
                      <w:r w:rsidRPr="0000348E">
                        <w:rPr>
                          <w:noProof/>
                          <w:spacing w:val="-4"/>
                          <w:position w:val="-2"/>
                          <w:sz w:val="18"/>
                          <w:szCs w:val="18"/>
                        </w:rPr>
                        <w:drawing>
                          <wp:inline distT="0" distB="0" distL="0" distR="0" wp14:anchorId="672B8354" wp14:editId="0B5A1A3D">
                            <wp:extent cx="124837" cy="89175"/>
                            <wp:effectExtent l="0" t="0" r="0" b="0"/>
                            <wp:docPr id="247" name="image1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image1.png"/>
                                    <pic:cNvPicPr/>
                                  </pic:nvPicPr>
                                  <pic:blipFill>
                                    <a:blip r:embed="rId19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89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1D18589E" w14:textId="77777777" w:rsidR="003970B0" w:rsidRPr="0000348E" w:rsidRDefault="003970B0" w:rsidP="003970B0">
                      <w:pPr>
                        <w:pStyle w:val="BodyText"/>
                        <w:spacing w:before="35" w:line="276" w:lineRule="auto"/>
                        <w:ind w:right="161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+1-312-459-2008 </w:t>
                      </w:r>
                      <w:r w:rsidRPr="0000348E">
                        <w:rPr>
                          <w:noProof/>
                          <w:spacing w:val="11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1AAD5F25" wp14:editId="0827BEC6">
                            <wp:extent cx="66925" cy="124846"/>
                            <wp:effectExtent l="0" t="0" r="0" b="0"/>
                            <wp:docPr id="248" name="image2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image2.png"/>
                                    <pic:cNvPicPr/>
                                  </pic:nvPicPr>
                                  <pic:blipFill>
                                    <a:blip r:embed="rId20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66925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0C5D12" w14:textId="77777777" w:rsidR="003970B0" w:rsidRPr="0000348E" w:rsidRDefault="003970B0" w:rsidP="003970B0">
                      <w:pPr>
                        <w:pStyle w:val="BodyText"/>
                        <w:spacing w:before="36" w:line="276" w:lineRule="auto"/>
                        <w:ind w:left="2180" w:right="128" w:firstLine="1902"/>
                        <w:jc w:val="right"/>
                        <w:rPr>
                          <w:sz w:val="18"/>
                          <w:szCs w:val="18"/>
                        </w:rPr>
                      </w:pPr>
                      <w:r w:rsidRPr="0000348E">
                        <w:rPr>
                          <w:spacing w:val="-1"/>
                          <w:w w:val="95"/>
                          <w:sz w:val="18"/>
                          <w:szCs w:val="18"/>
                        </w:rPr>
                        <w:t xml:space="preserve">Chicago </w:t>
                      </w:r>
                      <w:r w:rsidRPr="0000348E">
                        <w:rPr>
                          <w:noProof/>
                          <w:spacing w:val="-8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77CE6B79" wp14:editId="44FDEDFA">
                            <wp:extent cx="87203" cy="124846"/>
                            <wp:effectExtent l="0" t="0" r="0" b="0"/>
                            <wp:docPr id="249" name="image3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image3.png"/>
                                    <pic:cNvPicPr/>
                                  </pic:nvPicPr>
                                  <pic:blipFill>
                                    <a:blip r:embed="rId21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87203" cy="1248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0348E">
                        <w:rPr>
                          <w:rFonts w:ascii="Times New Roman"/>
                          <w:spacing w:val="-8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29">
                        <w:r w:rsidRPr="0000348E">
                          <w:rPr>
                            <w:spacing w:val="-1"/>
                            <w:w w:val="90"/>
                            <w:sz w:val="18"/>
                            <w:szCs w:val="18"/>
                          </w:rPr>
                          <w:t xml:space="preserve">linkedin.com/in/shouvik-sharma19 </w:t>
                        </w:r>
                      </w:hyperlink>
                      <w:r w:rsidRPr="0000348E">
                        <w:rPr>
                          <w:noProof/>
                          <w:spacing w:val="11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5C9F74BF" wp14:editId="6C4EB6EC">
                            <wp:extent cx="109249" cy="104385"/>
                            <wp:effectExtent l="0" t="0" r="0" b="0"/>
                            <wp:docPr id="250" name="image4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image4.png"/>
                                    <pic:cNvPicPr/>
                                  </pic:nvPicPr>
                                  <pic:blipFill>
                                    <a:blip r:embed="rId23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249" cy="10438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75B53CE" w14:textId="77777777" w:rsidR="003970B0" w:rsidRPr="0000348E" w:rsidRDefault="00BE609D" w:rsidP="003970B0">
                      <w:pPr>
                        <w:pStyle w:val="BodyText"/>
                        <w:spacing w:line="276" w:lineRule="auto"/>
                        <w:ind w:left="2774" w:right="116" w:firstLine="269"/>
                        <w:jc w:val="right"/>
                        <w:rPr>
                          <w:sz w:val="18"/>
                          <w:szCs w:val="18"/>
                        </w:rPr>
                      </w:pPr>
                      <w:hyperlink r:id="rId30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github.com/shouvik19 </w:t>
                        </w:r>
                      </w:hyperlink>
                      <w:r w:rsidR="003970B0" w:rsidRPr="0000348E">
                        <w:rPr>
                          <w:noProof/>
                          <w:spacing w:val="-4"/>
                          <w:position w:val="-5"/>
                          <w:sz w:val="18"/>
                          <w:szCs w:val="18"/>
                        </w:rPr>
                        <w:drawing>
                          <wp:inline distT="0" distB="0" distL="0" distR="0" wp14:anchorId="22CC7F63" wp14:editId="1A3FB1FD">
                            <wp:extent cx="124837" cy="121946"/>
                            <wp:effectExtent l="0" t="0" r="0" b="0"/>
                            <wp:docPr id="251" name="image5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image5.png"/>
                                    <pic:cNvPicPr/>
                                  </pic:nvPicPr>
                                  <pic:blipFill>
                                    <a:blip r:embed="rId25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4837" cy="12194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970B0" w:rsidRPr="0000348E">
                        <w:rPr>
                          <w:rFonts w:ascii="Times New Roman"/>
                          <w:spacing w:val="-4"/>
                          <w:position w:val="-5"/>
                          <w:sz w:val="18"/>
                          <w:szCs w:val="18"/>
                        </w:rPr>
                        <w:t xml:space="preserve"> </w:t>
                      </w:r>
                      <w:hyperlink r:id="rId31">
                        <w:r w:rsidR="003970B0" w:rsidRPr="0000348E">
                          <w:rPr>
                            <w:spacing w:val="-1"/>
                            <w:w w:val="95"/>
                            <w:sz w:val="18"/>
                            <w:szCs w:val="18"/>
                          </w:rPr>
                          <w:t xml:space="preserve">medium.com/@shouvik19 </w:t>
                        </w:r>
                      </w:hyperlink>
                      <w:r w:rsidR="003970B0" w:rsidRPr="0000348E">
                        <w:rPr>
                          <w:noProof/>
                          <w:spacing w:val="3"/>
                          <w:position w:val="-3"/>
                          <w:sz w:val="18"/>
                          <w:szCs w:val="18"/>
                        </w:rPr>
                        <w:drawing>
                          <wp:inline distT="0" distB="0" distL="0" distR="0" wp14:anchorId="189BF328" wp14:editId="31CBFA82">
                            <wp:extent cx="117043" cy="99099"/>
                            <wp:effectExtent l="0" t="0" r="0" b="0"/>
                            <wp:docPr id="252" name="image6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2" name="image6.png"/>
                                    <pic:cNvPicPr/>
                                  </pic:nvPicPr>
                                  <pic:blipFill>
                                    <a:blip r:embed="rId27" cstate="print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7043" cy="9909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6C04EBF" w14:textId="65AADEA0" w:rsidR="00A12AA4" w:rsidRPr="003970B0" w:rsidRDefault="00A12AA4" w:rsidP="003970B0">
                      <w:pPr>
                        <w:rPr>
                          <w:rFonts w:ascii="Open Sans Light" w:hAnsi="Open Sans Light" w:cs="Open Sans Light"/>
                          <w:color w:val="373737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595D">
        <w:rPr>
          <w:noProof/>
          <w:color w:val="4D929E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4648EC49" wp14:editId="0010AEEA">
                <wp:simplePos x="0" y="0"/>
                <wp:positionH relativeFrom="column">
                  <wp:posOffset>-914400</wp:posOffset>
                </wp:positionH>
                <wp:positionV relativeFrom="paragraph">
                  <wp:posOffset>-4914900</wp:posOffset>
                </wp:positionV>
                <wp:extent cx="7315200" cy="25391552"/>
                <wp:effectExtent l="0" t="0" r="0" b="2540"/>
                <wp:wrapNone/>
                <wp:docPr id="2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00" cy="25391552"/>
                        </a:xfrm>
                        <a:prstGeom prst="rect">
                          <a:avLst/>
                        </a:prstGeom>
                        <a:solidFill>
                          <a:srgbClr val="FDFE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linkedTxbx id="8" seq="1"/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48EC49" id="Rectangle 65" o:spid="_x0000_s1041" style="position:absolute;margin-left:-1in;margin-top:-387pt;width:8in;height:1999.3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" fillcolor="#fdfeff" stroked="f">
                <v:textbox>
                  <w:txbxContent/>
                </v:textbox>
              </v:rect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3770B6D" wp14:editId="6E0AA0A9">
                <wp:simplePos x="0" y="0"/>
                <wp:positionH relativeFrom="column">
                  <wp:posOffset>-803910</wp:posOffset>
                </wp:positionH>
                <wp:positionV relativeFrom="paragraph">
                  <wp:posOffset>3911600</wp:posOffset>
                </wp:positionV>
                <wp:extent cx="2313940" cy="400050"/>
                <wp:effectExtent l="0" t="3810" r="635" b="0"/>
                <wp:wrapNone/>
                <wp:docPr id="7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2088783" w14:textId="5863FB70" w:rsidR="00DA6A8B" w:rsidRPr="006D6C87" w:rsidRDefault="0000348E" w:rsidP="004C6802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770B6D" id="Text Box 6" o:spid="_x0000_s1042" type="#_x0000_t202" style="position:absolute;margin-left:-63.3pt;margin-top:308pt;width:182.2pt;height:31.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" filled="f" fillcolor="#373737" stroked="f">
                <v:textbox>
                  <w:txbxContent>
                    <w:p w14:paraId="42088783" w14:textId="5863FB70" w:rsidR="00DA6A8B" w:rsidRPr="006D6C87" w:rsidRDefault="0000348E" w:rsidP="004C6802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00348E" w:rsidRPr="00846781">
        <w:rPr>
          <w:noProof/>
          <w:color w:val="FCB34B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5B0C696D" wp14:editId="43377045">
                <wp:simplePos x="0" y="0"/>
                <wp:positionH relativeFrom="column">
                  <wp:posOffset>-822960</wp:posOffset>
                </wp:positionH>
                <wp:positionV relativeFrom="paragraph">
                  <wp:posOffset>1939290</wp:posOffset>
                </wp:positionV>
                <wp:extent cx="2313940" cy="400050"/>
                <wp:effectExtent l="0" t="3810" r="635" b="0"/>
                <wp:wrapNone/>
                <wp:docPr id="31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3940" cy="40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373737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51C95E" w14:textId="6084DFCA" w:rsidR="0000348E" w:rsidRPr="006D6C87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</w:pPr>
                            <w:r w:rsidRPr="006D6C87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spacing w:val="60"/>
                                <w:sz w:val="26"/>
                                <w:szCs w:val="26"/>
                              </w:rPr>
                              <w:t>EDUCATION</w:t>
                            </w:r>
                          </w:p>
                          <w:p w14:paraId="648A3B8C" w14:textId="77777777" w:rsidR="0000348E" w:rsidRPr="00846781" w:rsidRDefault="0000348E" w:rsidP="0000348E">
                            <w:pPr>
                              <w:spacing w:line="240" w:lineRule="auto"/>
                              <w:rPr>
                                <w:rFonts w:ascii="Open Sans Semibold" w:hAnsi="Open Sans Semibold" w:cs="Open Sans Semibold"/>
                                <w:color w:val="FCB34B"/>
                                <w:spacing w:val="60"/>
                                <w:sz w:val="26"/>
                                <w:szCs w:val="2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0C696D" id="_x0000_s1043" type="#_x0000_t202" style="position:absolute;margin-left:-64.8pt;margin-top:152.7pt;width:182.2pt;height:31.5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" filled="f" fillcolor="#373737" stroked="f">
                <v:textbox>
                  <w:txbxContent>
                    <w:p w14:paraId="6051C95E" w14:textId="6084DFCA" w:rsidR="0000348E" w:rsidRPr="006D6C87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</w:pPr>
                      <w:r w:rsidRPr="006D6C87">
                        <w:rPr>
                          <w:rFonts w:ascii="Open Sans Semibold" w:hAnsi="Open Sans Semibold" w:cs="Open Sans Semibold"/>
                          <w:b/>
                          <w:bCs/>
                          <w:spacing w:val="60"/>
                          <w:sz w:val="26"/>
                          <w:szCs w:val="26"/>
                        </w:rPr>
                        <w:t>EDUCATION</w:t>
                      </w:r>
                    </w:p>
                    <w:p w14:paraId="648A3B8C" w14:textId="77777777" w:rsidR="0000348E" w:rsidRPr="00846781" w:rsidRDefault="0000348E" w:rsidP="0000348E">
                      <w:pPr>
                        <w:spacing w:line="240" w:lineRule="auto"/>
                        <w:rPr>
                          <w:rFonts w:ascii="Open Sans Semibold" w:hAnsi="Open Sans Semibold" w:cs="Open Sans Semibold"/>
                          <w:color w:val="FCB34B"/>
                          <w:spacing w:val="60"/>
                          <w:sz w:val="26"/>
                          <w:szCs w:val="2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3631F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4B74A2F4" wp14:editId="3B79FCD6">
                <wp:simplePos x="0" y="0"/>
                <wp:positionH relativeFrom="column">
                  <wp:posOffset>-838200</wp:posOffset>
                </wp:positionH>
                <wp:positionV relativeFrom="paragraph">
                  <wp:posOffset>784860</wp:posOffset>
                </wp:positionV>
                <wp:extent cx="230695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0695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2EBD85" id="Straight Connector 4" o:spid="_x0000_s1026" style="position:absolute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pt,61.8pt" to="115.65pt,6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AE607E" w:rsidRPr="00846781">
        <w:rPr>
          <w:noProof/>
          <w:color w:val="373737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B5C766F" wp14:editId="12F67A9D">
                <wp:simplePos x="0" y="0"/>
                <wp:positionH relativeFrom="column">
                  <wp:posOffset>1801495</wp:posOffset>
                </wp:positionH>
                <wp:positionV relativeFrom="paragraph">
                  <wp:posOffset>393065</wp:posOffset>
                </wp:positionV>
                <wp:extent cx="4518660" cy="2068195"/>
                <wp:effectExtent l="1270" t="2540" r="4445" b="0"/>
                <wp:wrapNone/>
                <wp:docPr id="18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8660" cy="2068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7D25A07" w14:textId="7C16A21F" w:rsidR="00090504" w:rsidRPr="008B1553" w:rsidRDefault="00090504" w:rsidP="00CA6AE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C5E5E"/>
                                <w:sz w:val="24"/>
                                <w:szCs w:val="24"/>
                                <w:lang w:val="fr-F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B5C766F" id="Text Box 46" o:spid="_x0000_s1044" type="#_x0000_t202" style="position:absolute;margin-left:141.85pt;margin-top:30.95pt;width:355.8pt;height:162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" filled="f" stroked="f">
                <v:textbox>
                  <w:txbxContent>
                    <w:p w14:paraId="57D25A07" w14:textId="7C16A21F" w:rsidR="00090504" w:rsidRPr="008B1553" w:rsidRDefault="00090504" w:rsidP="00CA6AEB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C5E5E"/>
                          <w:sz w:val="24"/>
                          <w:szCs w:val="24"/>
                          <w:lang w:val="fr-F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DD659C" w:rsidSect="00CF62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CJK JP Regular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Semibold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1049C6"/>
    <w:multiLevelType w:val="multilevel"/>
    <w:tmpl w:val="D52A2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5A06CBE"/>
    <w:multiLevelType w:val="hybridMultilevel"/>
    <w:tmpl w:val="967A3D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0B646E"/>
    <w:multiLevelType w:val="hybridMultilevel"/>
    <w:tmpl w:val="94E6D28A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yNLE0MDIzM7QwMLBU0lEKTi0uzszPAykwqgUAvV1WUywAAAA="/>
  </w:docVars>
  <w:rsids>
    <w:rsidRoot w:val="003B4D0C"/>
    <w:rsid w:val="00000D0B"/>
    <w:rsid w:val="00001704"/>
    <w:rsid w:val="0000348E"/>
    <w:rsid w:val="0000545A"/>
    <w:rsid w:val="00005B26"/>
    <w:rsid w:val="00007AC9"/>
    <w:rsid w:val="00010076"/>
    <w:rsid w:val="000100AC"/>
    <w:rsid w:val="00011840"/>
    <w:rsid w:val="0001213B"/>
    <w:rsid w:val="00012AE9"/>
    <w:rsid w:val="0001352C"/>
    <w:rsid w:val="00013CED"/>
    <w:rsid w:val="00016CD4"/>
    <w:rsid w:val="00017C6F"/>
    <w:rsid w:val="00017F41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0504"/>
    <w:rsid w:val="0009245A"/>
    <w:rsid w:val="00092929"/>
    <w:rsid w:val="00092ADC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1A7"/>
    <w:rsid w:val="000B1FC8"/>
    <w:rsid w:val="000B2712"/>
    <w:rsid w:val="000B3E3C"/>
    <w:rsid w:val="000B467F"/>
    <w:rsid w:val="000B7404"/>
    <w:rsid w:val="000B76CC"/>
    <w:rsid w:val="000B79EF"/>
    <w:rsid w:val="000C0227"/>
    <w:rsid w:val="000C314F"/>
    <w:rsid w:val="000C415A"/>
    <w:rsid w:val="000C4FEA"/>
    <w:rsid w:val="000C6C94"/>
    <w:rsid w:val="000C7CB7"/>
    <w:rsid w:val="000D31B5"/>
    <w:rsid w:val="000D4AE4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16C3"/>
    <w:rsid w:val="00113F17"/>
    <w:rsid w:val="001147E8"/>
    <w:rsid w:val="00114A0B"/>
    <w:rsid w:val="00115502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2204"/>
    <w:rsid w:val="0015297C"/>
    <w:rsid w:val="001533E8"/>
    <w:rsid w:val="00166006"/>
    <w:rsid w:val="001664E2"/>
    <w:rsid w:val="001755C7"/>
    <w:rsid w:val="00176893"/>
    <w:rsid w:val="001770C1"/>
    <w:rsid w:val="00180A2D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0C61"/>
    <w:rsid w:val="001D45D2"/>
    <w:rsid w:val="001D5E6C"/>
    <w:rsid w:val="001D6BE8"/>
    <w:rsid w:val="001D741A"/>
    <w:rsid w:val="001D7626"/>
    <w:rsid w:val="001D7645"/>
    <w:rsid w:val="001D7EDD"/>
    <w:rsid w:val="001E075C"/>
    <w:rsid w:val="001E2FAC"/>
    <w:rsid w:val="001E4426"/>
    <w:rsid w:val="001E732B"/>
    <w:rsid w:val="001E7B06"/>
    <w:rsid w:val="001F1562"/>
    <w:rsid w:val="001F215E"/>
    <w:rsid w:val="001F2F35"/>
    <w:rsid w:val="001F5014"/>
    <w:rsid w:val="001F7C73"/>
    <w:rsid w:val="00200837"/>
    <w:rsid w:val="00202350"/>
    <w:rsid w:val="0020783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3698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5FCE"/>
    <w:rsid w:val="002B60D6"/>
    <w:rsid w:val="002B62EB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0FD4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3631F"/>
    <w:rsid w:val="0034017B"/>
    <w:rsid w:val="00341DA9"/>
    <w:rsid w:val="00343C81"/>
    <w:rsid w:val="00344074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4F6D"/>
    <w:rsid w:val="00376343"/>
    <w:rsid w:val="00380438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0B0"/>
    <w:rsid w:val="003974BC"/>
    <w:rsid w:val="003A081A"/>
    <w:rsid w:val="003A420A"/>
    <w:rsid w:val="003A6FD8"/>
    <w:rsid w:val="003B0F45"/>
    <w:rsid w:val="003B1092"/>
    <w:rsid w:val="003B13A4"/>
    <w:rsid w:val="003B1CA2"/>
    <w:rsid w:val="003B4D0C"/>
    <w:rsid w:val="003B66EB"/>
    <w:rsid w:val="003B7461"/>
    <w:rsid w:val="003C057C"/>
    <w:rsid w:val="003D24CD"/>
    <w:rsid w:val="003D2CAE"/>
    <w:rsid w:val="003D347F"/>
    <w:rsid w:val="003D6AD2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4424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12D9"/>
    <w:rsid w:val="004A2E9A"/>
    <w:rsid w:val="004A348E"/>
    <w:rsid w:val="004A4B97"/>
    <w:rsid w:val="004A4C59"/>
    <w:rsid w:val="004A5F82"/>
    <w:rsid w:val="004B04D5"/>
    <w:rsid w:val="004B2422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6802"/>
    <w:rsid w:val="004C7613"/>
    <w:rsid w:val="004D3C30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50291"/>
    <w:rsid w:val="00550EB7"/>
    <w:rsid w:val="00551D9D"/>
    <w:rsid w:val="00552259"/>
    <w:rsid w:val="005522F0"/>
    <w:rsid w:val="005528EE"/>
    <w:rsid w:val="005536F9"/>
    <w:rsid w:val="005539BD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26A"/>
    <w:rsid w:val="005D7734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2E65"/>
    <w:rsid w:val="00604277"/>
    <w:rsid w:val="006157F5"/>
    <w:rsid w:val="00620709"/>
    <w:rsid w:val="00621493"/>
    <w:rsid w:val="00623B28"/>
    <w:rsid w:val="00631A57"/>
    <w:rsid w:val="0063669D"/>
    <w:rsid w:val="00636CFF"/>
    <w:rsid w:val="00636E53"/>
    <w:rsid w:val="00637962"/>
    <w:rsid w:val="00641005"/>
    <w:rsid w:val="006422EC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5F4"/>
    <w:rsid w:val="006D1F8F"/>
    <w:rsid w:val="006D2DEB"/>
    <w:rsid w:val="006D51F8"/>
    <w:rsid w:val="006D6C87"/>
    <w:rsid w:val="006D7ED7"/>
    <w:rsid w:val="006E04A3"/>
    <w:rsid w:val="006E0C4E"/>
    <w:rsid w:val="006E2A8C"/>
    <w:rsid w:val="006E56E3"/>
    <w:rsid w:val="006E692E"/>
    <w:rsid w:val="00700C0D"/>
    <w:rsid w:val="007012BC"/>
    <w:rsid w:val="00702244"/>
    <w:rsid w:val="00702675"/>
    <w:rsid w:val="00702CC3"/>
    <w:rsid w:val="0070666A"/>
    <w:rsid w:val="00707497"/>
    <w:rsid w:val="00707A84"/>
    <w:rsid w:val="00707DBF"/>
    <w:rsid w:val="00710BC3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3350"/>
    <w:rsid w:val="007551F9"/>
    <w:rsid w:val="00755B57"/>
    <w:rsid w:val="00757023"/>
    <w:rsid w:val="00757E08"/>
    <w:rsid w:val="007607E7"/>
    <w:rsid w:val="00762303"/>
    <w:rsid w:val="0076436E"/>
    <w:rsid w:val="007644A5"/>
    <w:rsid w:val="00764A95"/>
    <w:rsid w:val="007654A1"/>
    <w:rsid w:val="00765A38"/>
    <w:rsid w:val="00765AD1"/>
    <w:rsid w:val="0076601B"/>
    <w:rsid w:val="00767092"/>
    <w:rsid w:val="00771120"/>
    <w:rsid w:val="00772377"/>
    <w:rsid w:val="00772BB5"/>
    <w:rsid w:val="007736E1"/>
    <w:rsid w:val="00774B35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1F87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45DAF"/>
    <w:rsid w:val="00846781"/>
    <w:rsid w:val="0085101C"/>
    <w:rsid w:val="008514AE"/>
    <w:rsid w:val="008520EC"/>
    <w:rsid w:val="008545B4"/>
    <w:rsid w:val="00856EAD"/>
    <w:rsid w:val="008577A6"/>
    <w:rsid w:val="00857D56"/>
    <w:rsid w:val="00863601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477B"/>
    <w:rsid w:val="008857E5"/>
    <w:rsid w:val="00886FF4"/>
    <w:rsid w:val="00887DAA"/>
    <w:rsid w:val="0089230C"/>
    <w:rsid w:val="0089252F"/>
    <w:rsid w:val="00893DF3"/>
    <w:rsid w:val="0089585B"/>
    <w:rsid w:val="00896C53"/>
    <w:rsid w:val="008A05CD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1553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78DA"/>
    <w:rsid w:val="009316EE"/>
    <w:rsid w:val="009320F4"/>
    <w:rsid w:val="00932E66"/>
    <w:rsid w:val="00933A1E"/>
    <w:rsid w:val="0093686D"/>
    <w:rsid w:val="009368E9"/>
    <w:rsid w:val="00936ABA"/>
    <w:rsid w:val="00941D34"/>
    <w:rsid w:val="00942056"/>
    <w:rsid w:val="0094394A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1CDC"/>
    <w:rsid w:val="0098283D"/>
    <w:rsid w:val="0098479B"/>
    <w:rsid w:val="00984A1B"/>
    <w:rsid w:val="00985E06"/>
    <w:rsid w:val="00987415"/>
    <w:rsid w:val="009875B1"/>
    <w:rsid w:val="00991884"/>
    <w:rsid w:val="009933F0"/>
    <w:rsid w:val="00993B36"/>
    <w:rsid w:val="00994176"/>
    <w:rsid w:val="009951EC"/>
    <w:rsid w:val="00995E8A"/>
    <w:rsid w:val="009A180D"/>
    <w:rsid w:val="009A2729"/>
    <w:rsid w:val="009B3014"/>
    <w:rsid w:val="009B74A7"/>
    <w:rsid w:val="009C147E"/>
    <w:rsid w:val="009C1C78"/>
    <w:rsid w:val="009C2111"/>
    <w:rsid w:val="009C5429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2AA4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54E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BB6"/>
    <w:rsid w:val="00AD2C92"/>
    <w:rsid w:val="00AD39CD"/>
    <w:rsid w:val="00AD40F0"/>
    <w:rsid w:val="00AD4BD7"/>
    <w:rsid w:val="00AD747E"/>
    <w:rsid w:val="00AE064A"/>
    <w:rsid w:val="00AE1195"/>
    <w:rsid w:val="00AE16BE"/>
    <w:rsid w:val="00AE2216"/>
    <w:rsid w:val="00AE2FE1"/>
    <w:rsid w:val="00AE3DB0"/>
    <w:rsid w:val="00AE45B6"/>
    <w:rsid w:val="00AE4DB1"/>
    <w:rsid w:val="00AE607E"/>
    <w:rsid w:val="00AE65A4"/>
    <w:rsid w:val="00AE72C9"/>
    <w:rsid w:val="00AF02C8"/>
    <w:rsid w:val="00AF0550"/>
    <w:rsid w:val="00AF0D0D"/>
    <w:rsid w:val="00AF1316"/>
    <w:rsid w:val="00AF16DA"/>
    <w:rsid w:val="00AF61BF"/>
    <w:rsid w:val="00AF64B0"/>
    <w:rsid w:val="00B03322"/>
    <w:rsid w:val="00B03C8D"/>
    <w:rsid w:val="00B046B0"/>
    <w:rsid w:val="00B06268"/>
    <w:rsid w:val="00B06BA5"/>
    <w:rsid w:val="00B070F0"/>
    <w:rsid w:val="00B074C2"/>
    <w:rsid w:val="00B10A92"/>
    <w:rsid w:val="00B11306"/>
    <w:rsid w:val="00B11988"/>
    <w:rsid w:val="00B14114"/>
    <w:rsid w:val="00B14EA7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46714"/>
    <w:rsid w:val="00B514BD"/>
    <w:rsid w:val="00B53CAF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6843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09D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62E3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3450"/>
    <w:rsid w:val="00C34D79"/>
    <w:rsid w:val="00C4026F"/>
    <w:rsid w:val="00C40454"/>
    <w:rsid w:val="00C41E1A"/>
    <w:rsid w:val="00C42AF4"/>
    <w:rsid w:val="00C44C7C"/>
    <w:rsid w:val="00C459C7"/>
    <w:rsid w:val="00C4642E"/>
    <w:rsid w:val="00C469EB"/>
    <w:rsid w:val="00C46D8A"/>
    <w:rsid w:val="00C47A37"/>
    <w:rsid w:val="00C5275C"/>
    <w:rsid w:val="00C52886"/>
    <w:rsid w:val="00C5299B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6AEB"/>
    <w:rsid w:val="00CA749A"/>
    <w:rsid w:val="00CB27C3"/>
    <w:rsid w:val="00CB585B"/>
    <w:rsid w:val="00CC08BD"/>
    <w:rsid w:val="00CC0BB7"/>
    <w:rsid w:val="00CC168A"/>
    <w:rsid w:val="00CC1C98"/>
    <w:rsid w:val="00CC380F"/>
    <w:rsid w:val="00CC558C"/>
    <w:rsid w:val="00CC590F"/>
    <w:rsid w:val="00CC63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4C57"/>
    <w:rsid w:val="00CF6218"/>
    <w:rsid w:val="00CF6484"/>
    <w:rsid w:val="00D0109F"/>
    <w:rsid w:val="00D01CBA"/>
    <w:rsid w:val="00D0417F"/>
    <w:rsid w:val="00D0694E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9C4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3354"/>
    <w:rsid w:val="00D634B7"/>
    <w:rsid w:val="00D63702"/>
    <w:rsid w:val="00D64D3F"/>
    <w:rsid w:val="00D67766"/>
    <w:rsid w:val="00D745E4"/>
    <w:rsid w:val="00D76F2F"/>
    <w:rsid w:val="00D774F8"/>
    <w:rsid w:val="00D77AAA"/>
    <w:rsid w:val="00D846F1"/>
    <w:rsid w:val="00D854B8"/>
    <w:rsid w:val="00D860F0"/>
    <w:rsid w:val="00D86B88"/>
    <w:rsid w:val="00D87A26"/>
    <w:rsid w:val="00D90E77"/>
    <w:rsid w:val="00D938BC"/>
    <w:rsid w:val="00D96B24"/>
    <w:rsid w:val="00D9735F"/>
    <w:rsid w:val="00D978BD"/>
    <w:rsid w:val="00D97F97"/>
    <w:rsid w:val="00DA0BBC"/>
    <w:rsid w:val="00DA1290"/>
    <w:rsid w:val="00DA6A8B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524"/>
    <w:rsid w:val="00DB4FCE"/>
    <w:rsid w:val="00DC357B"/>
    <w:rsid w:val="00DC3842"/>
    <w:rsid w:val="00DC4D36"/>
    <w:rsid w:val="00DC6235"/>
    <w:rsid w:val="00DC715B"/>
    <w:rsid w:val="00DD02CB"/>
    <w:rsid w:val="00DD3659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799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3B79"/>
    <w:rsid w:val="00E259BF"/>
    <w:rsid w:val="00E27FA1"/>
    <w:rsid w:val="00E30AEC"/>
    <w:rsid w:val="00E30D50"/>
    <w:rsid w:val="00E32EEB"/>
    <w:rsid w:val="00E3460C"/>
    <w:rsid w:val="00E35220"/>
    <w:rsid w:val="00E375A5"/>
    <w:rsid w:val="00E37902"/>
    <w:rsid w:val="00E44A55"/>
    <w:rsid w:val="00E4518B"/>
    <w:rsid w:val="00E4563D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46C"/>
    <w:rsid w:val="00E80BD1"/>
    <w:rsid w:val="00E812CC"/>
    <w:rsid w:val="00E82018"/>
    <w:rsid w:val="00E8223F"/>
    <w:rsid w:val="00E8249F"/>
    <w:rsid w:val="00E82C89"/>
    <w:rsid w:val="00E82D9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95D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2FE"/>
    <w:rsid w:val="00EF04C9"/>
    <w:rsid w:val="00EF2684"/>
    <w:rsid w:val="00EF2B7B"/>
    <w:rsid w:val="00EF3ECD"/>
    <w:rsid w:val="00EF4051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62F7"/>
    <w:rsid w:val="00F1792B"/>
    <w:rsid w:val="00F22D3E"/>
    <w:rsid w:val="00F2348A"/>
    <w:rsid w:val="00F2508B"/>
    <w:rsid w:val="00F2542D"/>
    <w:rsid w:val="00F269CE"/>
    <w:rsid w:val="00F31152"/>
    <w:rsid w:val="00F32374"/>
    <w:rsid w:val="00F36067"/>
    <w:rsid w:val="00F363F9"/>
    <w:rsid w:val="00F40C34"/>
    <w:rsid w:val="00F40F38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278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0D7D"/>
    <w:rsid w:val="00FA5459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E4362"/>
    <w:rsid w:val="00FF0FFE"/>
    <w:rsid w:val="00FF1803"/>
    <w:rsid w:val="00FF5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dfeff,#dfecee,#181818,#ab8f91,#37ffff,#373737,#959c95,#dbeee1"/>
    </o:shapedefaults>
    <o:shapelayout v:ext="edit">
      <o:idmap v:ext="edit" data="1"/>
    </o:shapelayout>
  </w:shapeDefaults>
  <w:decimalSymbol w:val="."/>
  <w:listSeparator w:val=","/>
  <w14:docId w14:val="7DFA9C8E"/>
  <w15:chartTrackingRefBased/>
  <w15:docId w15:val="{FE7B28D9-834C-4EB9-9C77-B793D41C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59C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A7454E"/>
    <w:pPr>
      <w:widowControl w:val="0"/>
      <w:autoSpaceDE w:val="0"/>
      <w:autoSpaceDN w:val="0"/>
      <w:spacing w:after="0" w:line="240" w:lineRule="auto"/>
      <w:ind w:left="118"/>
      <w:outlineLvl w:val="0"/>
    </w:pPr>
    <w:rPr>
      <w:rFonts w:ascii="Arial" w:eastAsia="Arial" w:hAnsi="Arial"/>
      <w:b/>
      <w:bCs/>
      <w:sz w:val="28"/>
      <w:szCs w:val="28"/>
      <w:u w:val="single" w:color="000000"/>
      <w:lang w:bidi="ar-SA"/>
    </w:rPr>
  </w:style>
  <w:style w:type="paragraph" w:styleId="Heading2">
    <w:name w:val="heading 2"/>
    <w:basedOn w:val="Normal"/>
    <w:link w:val="Heading2Char"/>
    <w:uiPriority w:val="9"/>
    <w:unhideWhenUsed/>
    <w:qFormat/>
    <w:rsid w:val="00A7454E"/>
    <w:pPr>
      <w:widowControl w:val="0"/>
      <w:autoSpaceDE w:val="0"/>
      <w:autoSpaceDN w:val="0"/>
      <w:spacing w:after="0" w:line="195" w:lineRule="exact"/>
      <w:ind w:left="118"/>
      <w:outlineLvl w:val="1"/>
    </w:pPr>
    <w:rPr>
      <w:rFonts w:ascii="Arial" w:eastAsia="Arial" w:hAnsi="Arial"/>
      <w:b/>
      <w:bCs/>
      <w:lang w:bidi="ar-SA"/>
    </w:rPr>
  </w:style>
  <w:style w:type="paragraph" w:styleId="Heading3">
    <w:name w:val="heading 3"/>
    <w:basedOn w:val="Normal"/>
    <w:link w:val="Heading3Char"/>
    <w:uiPriority w:val="9"/>
    <w:unhideWhenUsed/>
    <w:qFormat/>
    <w:rsid w:val="00A7454E"/>
    <w:pPr>
      <w:widowControl w:val="0"/>
      <w:autoSpaceDE w:val="0"/>
      <w:autoSpaceDN w:val="0"/>
      <w:spacing w:after="0" w:line="349" w:lineRule="exact"/>
      <w:ind w:left="118"/>
      <w:outlineLvl w:val="2"/>
    </w:pPr>
    <w:rPr>
      <w:rFonts w:ascii="Noto Sans CJK JP Regular" w:eastAsia="Noto Sans CJK JP Regular" w:hAnsi="Noto Sans CJK JP Regular" w:cs="Noto Sans CJK JP Regular"/>
      <w:lang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267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0B0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1"/>
    <w:qFormat/>
    <w:rsid w:val="003970B0"/>
    <w:pPr>
      <w:widowControl w:val="0"/>
      <w:autoSpaceDE w:val="0"/>
      <w:autoSpaceDN w:val="0"/>
      <w:spacing w:after="0" w:line="240" w:lineRule="auto"/>
    </w:pPr>
    <w:rPr>
      <w:rFonts w:ascii="Noto Sans CJK JP Regular" w:eastAsia="Noto Sans CJK JP Regular" w:hAnsi="Noto Sans CJK JP Regular" w:cs="Noto Sans CJK JP Regular"/>
      <w:sz w:val="16"/>
      <w:szCs w:val="16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3970B0"/>
    <w:rPr>
      <w:rFonts w:ascii="Noto Sans CJK JP Regular" w:eastAsia="Noto Sans CJK JP Regular" w:hAnsi="Noto Sans CJK JP Regular" w:cs="Noto Sans CJK JP Regular"/>
      <w:sz w:val="16"/>
      <w:szCs w:val="1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A7454E"/>
    <w:rPr>
      <w:rFonts w:ascii="Arial" w:eastAsia="Arial" w:hAnsi="Arial"/>
      <w:b/>
      <w:bCs/>
      <w:sz w:val="28"/>
      <w:szCs w:val="28"/>
      <w:u w:val="single" w:color="000000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A7454E"/>
    <w:rPr>
      <w:rFonts w:ascii="Arial" w:eastAsia="Arial" w:hAnsi="Arial"/>
      <w:b/>
      <w:bCs/>
      <w:sz w:val="22"/>
      <w:szCs w:val="22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A7454E"/>
    <w:rPr>
      <w:rFonts w:ascii="Noto Sans CJK JP Regular" w:eastAsia="Noto Sans CJK JP Regular" w:hAnsi="Noto Sans CJK JP Regular" w:cs="Noto Sans CJK JP Regular"/>
      <w:sz w:val="22"/>
      <w:szCs w:val="22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7454E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02675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41E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175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2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82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houvik19/Restaurant-Recommendation-System-using-Yelp-Dataset" TargetMode="External"/><Relationship Id="rId18" Type="http://schemas.openxmlformats.org/officeDocument/2006/relationships/hyperlink" Target="mailto:shouvik19@gmail.com" TargetMode="External"/><Relationship Id="rId26" Type="http://schemas.openxmlformats.org/officeDocument/2006/relationships/hyperlink" Target="https://medium.com/%40shouvik19" TargetMode="Externa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hyperlink" Target="https://github.com/shouvik19/Restaurant-Recommendation-System-using-Yelp-Dataset" TargetMode="External"/><Relationship Id="rId12" Type="http://schemas.openxmlformats.org/officeDocument/2006/relationships/hyperlink" Target="https://github.com/rahulmnair1997/StackOverflow-Data-Analysis" TargetMode="External"/><Relationship Id="rId17" Type="http://schemas.openxmlformats.org/officeDocument/2006/relationships/hyperlink" Target="https://github.com/shouvik19/ASL-Recognition-with-Deep-Learning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ithub.com/shouvik19/BOOK-RECOMMENDATIONS-FROM-CHARLES-DARWIN" TargetMode="External"/><Relationship Id="rId20" Type="http://schemas.openxmlformats.org/officeDocument/2006/relationships/image" Target="media/image2.png"/><Relationship Id="rId29" Type="http://schemas.openxmlformats.org/officeDocument/2006/relationships/hyperlink" Target="https://www.linkedin.com/in/shouvik-sharma19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rahulmnair1997/StackOverflow-Data-Analysis" TargetMode="External"/><Relationship Id="rId11" Type="http://schemas.openxmlformats.org/officeDocument/2006/relationships/hyperlink" Target="https://github.com/shouvik19/ASL-Recognition-with-Deep-Learning" TargetMode="External"/><Relationship Id="rId24" Type="http://schemas.openxmlformats.org/officeDocument/2006/relationships/hyperlink" Target="https://github.com/shouvik19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houvik19/Inventory-Problem" TargetMode="External"/><Relationship Id="rId23" Type="http://schemas.openxmlformats.org/officeDocument/2006/relationships/image" Target="media/image4.png"/><Relationship Id="rId28" Type="http://schemas.openxmlformats.org/officeDocument/2006/relationships/hyperlink" Target="mailto:shouvik19@gmail.com" TargetMode="External"/><Relationship Id="rId10" Type="http://schemas.openxmlformats.org/officeDocument/2006/relationships/hyperlink" Target="https://github.com/shouvik19/BOOK-RECOMMENDATIONS-FROM-CHARLES-DARWIN" TargetMode="External"/><Relationship Id="rId19" Type="http://schemas.openxmlformats.org/officeDocument/2006/relationships/image" Target="media/image1.png"/><Relationship Id="rId31" Type="http://schemas.openxmlformats.org/officeDocument/2006/relationships/hyperlink" Target="https://medium.com/%40shouvik1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houvik19/Inventory-Problem" TargetMode="External"/><Relationship Id="rId14" Type="http://schemas.openxmlformats.org/officeDocument/2006/relationships/hyperlink" Target="https://github.com/shouvik19/Image-segmentation" TargetMode="External"/><Relationship Id="rId22" Type="http://schemas.openxmlformats.org/officeDocument/2006/relationships/hyperlink" Target="https://www.linkedin.com/in/shouvik-sharma19/" TargetMode="External"/><Relationship Id="rId27" Type="http://schemas.openxmlformats.org/officeDocument/2006/relationships/image" Target="media/image6.png"/><Relationship Id="rId30" Type="http://schemas.openxmlformats.org/officeDocument/2006/relationships/hyperlink" Target="https://github.com/shouvik19" TargetMode="External"/><Relationship Id="rId8" Type="http://schemas.openxmlformats.org/officeDocument/2006/relationships/hyperlink" Target="https://github.com/shouvik19/Image-seg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528BF3-B2BB-4A77-B2E5-2FAF11BD9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2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cp:lastModifiedBy>Shouvik Sharma</cp:lastModifiedBy>
  <cp:revision>14</cp:revision>
  <cp:lastPrinted>2020-11-05T21:09:00Z</cp:lastPrinted>
  <dcterms:created xsi:type="dcterms:W3CDTF">2020-09-26T23:10:00Z</dcterms:created>
  <dcterms:modified xsi:type="dcterms:W3CDTF">2020-11-06T05:10:00Z</dcterms:modified>
</cp:coreProperties>
</file>